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E1042" w14:textId="77777777" w:rsidR="004C7F0A" w:rsidRDefault="000254C0">
      <w:pPr>
        <w:pStyle w:val="a3"/>
        <w:snapToGrid w:val="0"/>
        <w:ind w:left="2941" w:hanging="1681"/>
        <w:jc w:val="center"/>
        <w:rPr>
          <w:rFonts w:eastAsia="標楷體"/>
          <w:sz w:val="40"/>
        </w:rPr>
      </w:pPr>
      <w:r>
        <w:rPr>
          <w:rFonts w:eastAsia="標楷體"/>
          <w:sz w:val="40"/>
        </w:rPr>
        <w:pict w14:anchorId="0105853E">
          <v:shapetype id="_x0000_t202" coordsize="21600,21600" o:spt="202" path="m,l,21600r21600,l21600,xe">
            <v:stroke joinstyle="miter"/>
            <v:path gradientshapeok="t" o:connecttype="rect"/>
          </v:shapetype>
          <v:shape id="_x0000_s1043" type="#_x0000_t202" style="position:absolute;left:0;text-align:left;margin-left:461.05pt;margin-top:-28.9pt;width:73.3pt;height:28.35pt;z-index:-1" wrapcoords="-300 -900 -300 20700 21900 20700 21900 -900 -300 -900" filled="f">
            <v:textbox style="mso-next-textbox:#_x0000_s1043">
              <w:txbxContent>
                <w:p w14:paraId="7A370B5A" w14:textId="77777777" w:rsidR="004C7F0A" w:rsidRPr="00B06983" w:rsidRDefault="00126659">
                  <w:pPr>
                    <w:snapToGrid w:val="0"/>
                    <w:spacing w:line="0" w:lineRule="atLeast"/>
                    <w:rPr>
                      <w:rFonts w:eastAsia="標楷體"/>
                    </w:rPr>
                  </w:pPr>
                  <w:r w:rsidRPr="00B06983">
                    <w:rPr>
                      <w:rFonts w:eastAsia="標楷體"/>
                    </w:rPr>
                    <w:t>Appendix 1</w:t>
                  </w:r>
                </w:p>
              </w:txbxContent>
            </v:textbox>
            <w10:wrap type="square"/>
          </v:shape>
        </w:pict>
      </w:r>
    </w:p>
    <w:p w14:paraId="38726D99" w14:textId="77777777" w:rsidR="004C7F0A" w:rsidRDefault="00126659">
      <w:pPr>
        <w:pStyle w:val="a3"/>
        <w:snapToGrid w:val="0"/>
        <w:ind w:firstLine="0"/>
        <w:jc w:val="center"/>
        <w:rPr>
          <w:rFonts w:eastAsia="標楷體"/>
          <w:b/>
          <w:sz w:val="40"/>
        </w:rPr>
      </w:pPr>
      <w:r>
        <w:rPr>
          <w:rFonts w:eastAsia="標楷體"/>
          <w:b/>
          <w:sz w:val="40"/>
        </w:rPr>
        <w:t>I-SHOU UNIVERSITY</w:t>
      </w:r>
    </w:p>
    <w:p w14:paraId="18E35436" w14:textId="77777777" w:rsidR="004C7F0A" w:rsidRDefault="00126659">
      <w:pPr>
        <w:pStyle w:val="a3"/>
        <w:snapToGrid w:val="0"/>
        <w:ind w:firstLine="0"/>
        <w:jc w:val="center"/>
        <w:rPr>
          <w:rFonts w:eastAsia="標楷體"/>
          <w:b/>
          <w:sz w:val="40"/>
        </w:rPr>
      </w:pPr>
      <w:r>
        <w:rPr>
          <w:rFonts w:eastAsia="標楷體"/>
          <w:b/>
          <w:sz w:val="40"/>
        </w:rPr>
        <w:t>Internship Provider Evaluation Form</w:t>
      </w:r>
    </w:p>
    <w:p w14:paraId="642255FC" w14:textId="77777777" w:rsidR="004C7F0A" w:rsidRDefault="004C7F0A">
      <w:pPr>
        <w:pStyle w:val="a3"/>
        <w:snapToGrid w:val="0"/>
        <w:ind w:left="2943" w:hanging="1683"/>
        <w:jc w:val="center"/>
        <w:rPr>
          <w:rFonts w:eastAsia="標楷體"/>
          <w:b/>
          <w:sz w:val="40"/>
        </w:rPr>
      </w:pPr>
    </w:p>
    <w:tbl>
      <w:tblPr>
        <w:tblW w:w="8685" w:type="dxa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586"/>
        <w:gridCol w:w="6099"/>
      </w:tblGrid>
      <w:tr w:rsidR="004C7F0A" w14:paraId="18D859BA" w14:textId="77777777" w:rsidTr="00B06983">
        <w:trPr>
          <w:cantSplit/>
          <w:trHeight w:val="480"/>
          <w:jc w:val="center"/>
        </w:trPr>
        <w:tc>
          <w:tcPr>
            <w:tcW w:w="2586" w:type="dxa"/>
            <w:tcBorders>
              <w:top w:val="thickThinSmallGap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49917F" w14:textId="77777777" w:rsidR="004C7F0A" w:rsidRDefault="00126659">
            <w:pPr>
              <w:ind w:left="240" w:hangingChars="100" w:hanging="240"/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Company Name</w:t>
            </w:r>
          </w:p>
        </w:tc>
        <w:tc>
          <w:tcPr>
            <w:tcW w:w="6099" w:type="dxa"/>
            <w:tcBorders>
              <w:top w:val="thickThinSmallGap" w:sz="24" w:space="0" w:color="auto"/>
            </w:tcBorders>
          </w:tcPr>
          <w:p w14:paraId="655F6CA8" w14:textId="77777777" w:rsidR="004C7F0A" w:rsidRDefault="004C7F0A">
            <w:pPr>
              <w:rPr>
                <w:rFonts w:eastAsia="標楷體"/>
              </w:rPr>
            </w:pPr>
          </w:p>
        </w:tc>
      </w:tr>
      <w:tr w:rsidR="004C7F0A" w14:paraId="04CB374E" w14:textId="77777777" w:rsidTr="00B06983">
        <w:trPr>
          <w:cantSplit/>
          <w:jc w:val="center"/>
        </w:trPr>
        <w:tc>
          <w:tcPr>
            <w:tcW w:w="2586" w:type="dxa"/>
            <w:tcBorders>
              <w:top w:val="single" w:sz="4" w:space="0" w:color="auto"/>
              <w:bottom w:val="thickThinSmallGap" w:sz="24" w:space="0" w:color="auto"/>
            </w:tcBorders>
            <w:shd w:val="clear" w:color="auto" w:fill="auto"/>
            <w:vAlign w:val="center"/>
          </w:tcPr>
          <w:p w14:paraId="3EF6EF3D" w14:textId="77777777" w:rsidR="004C7F0A" w:rsidRDefault="00126659">
            <w:pPr>
              <w:ind w:left="240" w:hangingChars="100" w:hanging="240"/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Intern Job Description</w:t>
            </w:r>
          </w:p>
        </w:tc>
        <w:tc>
          <w:tcPr>
            <w:tcW w:w="6099" w:type="dxa"/>
            <w:tcBorders>
              <w:bottom w:val="thickThinSmallGap" w:sz="24" w:space="0" w:color="auto"/>
            </w:tcBorders>
          </w:tcPr>
          <w:p w14:paraId="2244D99E" w14:textId="77777777" w:rsidR="004C7F0A" w:rsidRDefault="004C7F0A">
            <w:pPr>
              <w:rPr>
                <w:rFonts w:eastAsia="標楷體"/>
              </w:rPr>
            </w:pPr>
          </w:p>
          <w:p w14:paraId="465D4FCD" w14:textId="77777777" w:rsidR="004C7F0A" w:rsidRDefault="004C7F0A">
            <w:pPr>
              <w:rPr>
                <w:rFonts w:eastAsia="標楷體"/>
              </w:rPr>
            </w:pPr>
          </w:p>
        </w:tc>
      </w:tr>
      <w:tr w:rsidR="004C7F0A" w14:paraId="347D8040" w14:textId="77777777" w:rsidTr="00B06983">
        <w:trPr>
          <w:cantSplit/>
          <w:jc w:val="center"/>
        </w:trPr>
        <w:tc>
          <w:tcPr>
            <w:tcW w:w="2586" w:type="dxa"/>
            <w:tcBorders>
              <w:top w:val="thickThinSmallGap" w:sz="24" w:space="0" w:color="auto"/>
            </w:tcBorders>
            <w:vAlign w:val="center"/>
          </w:tcPr>
          <w:p w14:paraId="031557EC" w14:textId="77777777" w:rsidR="004C7F0A" w:rsidRDefault="00126659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Evaluation Date</w:t>
            </w:r>
          </w:p>
        </w:tc>
        <w:tc>
          <w:tcPr>
            <w:tcW w:w="6099" w:type="dxa"/>
            <w:tcBorders>
              <w:top w:val="thickThinSmallGap" w:sz="24" w:space="0" w:color="auto"/>
            </w:tcBorders>
          </w:tcPr>
          <w:p w14:paraId="64DAAF21" w14:textId="06350BD7" w:rsidR="004C7F0A" w:rsidRDefault="00B0698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                                              </w:t>
            </w:r>
            <w:r w:rsidR="00126659">
              <w:rPr>
                <w:rFonts w:eastAsia="標楷體"/>
              </w:rPr>
              <w:t>(</w:t>
            </w:r>
            <w:proofErr w:type="spellStart"/>
            <w:r w:rsidR="00126659">
              <w:rPr>
                <w:rFonts w:eastAsia="標楷體"/>
              </w:rPr>
              <w:t>yyyy</w:t>
            </w:r>
            <w:proofErr w:type="spellEnd"/>
            <w:r w:rsidR="00126659">
              <w:rPr>
                <w:rFonts w:eastAsia="標楷體"/>
              </w:rPr>
              <w:t>/mm/dd)</w:t>
            </w:r>
          </w:p>
        </w:tc>
      </w:tr>
      <w:tr w:rsidR="004C7F0A" w14:paraId="1E0A8C1E" w14:textId="77777777" w:rsidTr="00B06983">
        <w:trPr>
          <w:cantSplit/>
          <w:jc w:val="center"/>
        </w:trPr>
        <w:tc>
          <w:tcPr>
            <w:tcW w:w="2586" w:type="dxa"/>
            <w:tcBorders>
              <w:bottom w:val="thickThinSmallGap" w:sz="24" w:space="0" w:color="auto"/>
            </w:tcBorders>
            <w:vAlign w:val="center"/>
          </w:tcPr>
          <w:p w14:paraId="4DADDA03" w14:textId="77777777" w:rsidR="004C7F0A" w:rsidRDefault="00126659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Evaluation Method</w:t>
            </w:r>
          </w:p>
        </w:tc>
        <w:tc>
          <w:tcPr>
            <w:tcW w:w="6099" w:type="dxa"/>
            <w:tcBorders>
              <w:bottom w:val="thickThinSmallGap" w:sz="24" w:space="0" w:color="auto"/>
            </w:tcBorders>
          </w:tcPr>
          <w:p w14:paraId="219178DD" w14:textId="77777777" w:rsidR="004C7F0A" w:rsidRDefault="00126659">
            <w:pPr>
              <w:numPr>
                <w:ilvl w:val="0"/>
                <w:numId w:val="21"/>
              </w:numPr>
              <w:rPr>
                <w:rFonts w:eastAsia="標楷體"/>
              </w:rPr>
            </w:pPr>
            <w:r>
              <w:rPr>
                <w:rFonts w:eastAsia="標楷體"/>
              </w:rPr>
              <w:t>On-site visit to the company</w:t>
            </w:r>
          </w:p>
          <w:p w14:paraId="64D66C9B" w14:textId="77777777" w:rsidR="004C7F0A" w:rsidRDefault="00126659">
            <w:pPr>
              <w:numPr>
                <w:ilvl w:val="0"/>
                <w:numId w:val="21"/>
              </w:numPr>
              <w:rPr>
                <w:rFonts w:eastAsia="標楷體"/>
              </w:rPr>
            </w:pPr>
            <w:r>
              <w:rPr>
                <w:rFonts w:eastAsia="標楷體"/>
              </w:rPr>
              <w:t>Telephone interview</w:t>
            </w:r>
          </w:p>
          <w:p w14:paraId="11116A9A" w14:textId="77777777" w:rsidR="004C7F0A" w:rsidRDefault="00126659">
            <w:pPr>
              <w:numPr>
                <w:ilvl w:val="0"/>
                <w:numId w:val="21"/>
              </w:numPr>
              <w:rPr>
                <w:rFonts w:eastAsia="標楷體"/>
              </w:rPr>
            </w:pPr>
            <w:r>
              <w:rPr>
                <w:rFonts w:eastAsia="標楷體"/>
              </w:rPr>
              <w:t>Meeting with the company's supervisor</w:t>
            </w:r>
          </w:p>
          <w:p w14:paraId="643345D3" w14:textId="29A50434" w:rsidR="004C7F0A" w:rsidRDefault="00126659">
            <w:pPr>
              <w:numPr>
                <w:ilvl w:val="0"/>
                <w:numId w:val="21"/>
              </w:numPr>
              <w:rPr>
                <w:rFonts w:eastAsia="標楷體"/>
              </w:rPr>
            </w:pPr>
            <w:r>
              <w:rPr>
                <w:rFonts w:eastAsia="標楷體"/>
              </w:rPr>
              <w:t>Other: Please specify</w:t>
            </w:r>
            <w:r w:rsidR="00E77013">
              <w:rPr>
                <w:rFonts w:eastAsia="標楷體"/>
              </w:rPr>
              <w:softHyphen/>
            </w:r>
            <w:r w:rsidR="00E77013">
              <w:rPr>
                <w:rFonts w:eastAsia="標楷體"/>
              </w:rPr>
              <w:softHyphen/>
            </w:r>
            <w:r w:rsidR="00E77013">
              <w:rPr>
                <w:rFonts w:eastAsia="標楷體"/>
              </w:rPr>
              <w:softHyphen/>
            </w:r>
            <w:r w:rsidR="00E77013">
              <w:rPr>
                <w:rFonts w:eastAsia="標楷體"/>
              </w:rPr>
              <w:softHyphen/>
            </w:r>
            <w:r w:rsidR="00E77013">
              <w:rPr>
                <w:rFonts w:eastAsia="標楷體" w:hint="eastAsia"/>
              </w:rPr>
              <w:t>______________</w:t>
            </w:r>
            <w:bookmarkStart w:id="0" w:name="_GoBack"/>
            <w:bookmarkEnd w:id="0"/>
          </w:p>
        </w:tc>
      </w:tr>
      <w:tr w:rsidR="004C7F0A" w14:paraId="523F00FA" w14:textId="77777777">
        <w:trPr>
          <w:cantSplit/>
          <w:jc w:val="center"/>
        </w:trPr>
        <w:tc>
          <w:tcPr>
            <w:tcW w:w="8685" w:type="dxa"/>
            <w:gridSpan w:val="2"/>
            <w:tcBorders>
              <w:top w:val="thickThinSmallGap" w:sz="24" w:space="0" w:color="auto"/>
            </w:tcBorders>
            <w:vAlign w:val="center"/>
          </w:tcPr>
          <w:p w14:paraId="15AE13EC" w14:textId="77777777" w:rsidR="004C7F0A" w:rsidRDefault="00126659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Evaluation Items</w:t>
            </w:r>
          </w:p>
        </w:tc>
      </w:tr>
      <w:tr w:rsidR="004C7F0A" w14:paraId="41B4EC61" w14:textId="77777777" w:rsidTr="00B06983">
        <w:trPr>
          <w:cantSplit/>
          <w:jc w:val="center"/>
        </w:trPr>
        <w:tc>
          <w:tcPr>
            <w:tcW w:w="2586" w:type="dxa"/>
          </w:tcPr>
          <w:p w14:paraId="56155228" w14:textId="77777777" w:rsidR="004C7F0A" w:rsidRDefault="00126659">
            <w:pPr>
              <w:jc w:val="both"/>
              <w:rPr>
                <w:rFonts w:eastAsia="標楷體"/>
              </w:rPr>
            </w:pPr>
            <w:r>
              <w:rPr>
                <w:rFonts w:eastAsia="標楷體"/>
                <w:color w:val="000000"/>
              </w:rPr>
              <w:t>Work Environment</w:t>
            </w:r>
          </w:p>
        </w:tc>
        <w:tc>
          <w:tcPr>
            <w:tcW w:w="6099" w:type="dxa"/>
          </w:tcPr>
          <w:p w14:paraId="0AFDB27C" w14:textId="77777777" w:rsidR="004C7F0A" w:rsidRDefault="00126659">
            <w:pPr>
              <w:rPr>
                <w:rFonts w:eastAsia="標楷體"/>
              </w:rPr>
            </w:pPr>
            <w:r>
              <w:rPr>
                <w:rFonts w:eastAsia="標楷體"/>
              </w:rPr>
              <w:t>□ Excellent □ Good □ Average □ Acceptable □ Poor</w:t>
            </w:r>
          </w:p>
        </w:tc>
      </w:tr>
      <w:tr w:rsidR="004C7F0A" w14:paraId="1A2EF798" w14:textId="77777777" w:rsidTr="00B06983">
        <w:trPr>
          <w:cantSplit/>
          <w:jc w:val="center"/>
        </w:trPr>
        <w:tc>
          <w:tcPr>
            <w:tcW w:w="2586" w:type="dxa"/>
          </w:tcPr>
          <w:p w14:paraId="54DD1AF5" w14:textId="77777777" w:rsidR="004C7F0A" w:rsidRDefault="00126659">
            <w:pPr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/>
                <w:color w:val="000000"/>
              </w:rPr>
              <w:t>Work Safety</w:t>
            </w:r>
          </w:p>
        </w:tc>
        <w:tc>
          <w:tcPr>
            <w:tcW w:w="6099" w:type="dxa"/>
          </w:tcPr>
          <w:p w14:paraId="415FFB0D" w14:textId="77777777" w:rsidR="004C7F0A" w:rsidRDefault="00126659">
            <w:pPr>
              <w:rPr>
                <w:rFonts w:eastAsia="標楷體"/>
              </w:rPr>
            </w:pPr>
            <w:r>
              <w:rPr>
                <w:rFonts w:eastAsia="標楷體"/>
              </w:rPr>
              <w:t>□ Excellent □ Good □ Average □ Acceptable □ Poor</w:t>
            </w:r>
          </w:p>
        </w:tc>
      </w:tr>
      <w:tr w:rsidR="004C7F0A" w14:paraId="76840AAA" w14:textId="77777777" w:rsidTr="00B06983">
        <w:trPr>
          <w:cantSplit/>
          <w:jc w:val="center"/>
        </w:trPr>
        <w:tc>
          <w:tcPr>
            <w:tcW w:w="2586" w:type="dxa"/>
          </w:tcPr>
          <w:p w14:paraId="16DD3BD7" w14:textId="77777777" w:rsidR="004C7F0A" w:rsidRDefault="00126659">
            <w:pPr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Work Professionalism</w:t>
            </w:r>
          </w:p>
        </w:tc>
        <w:tc>
          <w:tcPr>
            <w:tcW w:w="6099" w:type="dxa"/>
          </w:tcPr>
          <w:p w14:paraId="404D74BB" w14:textId="77777777" w:rsidR="004C7F0A" w:rsidRDefault="00126659">
            <w:pPr>
              <w:rPr>
                <w:rFonts w:eastAsia="標楷體"/>
              </w:rPr>
            </w:pPr>
            <w:r>
              <w:rPr>
                <w:rFonts w:eastAsia="標楷體"/>
              </w:rPr>
              <w:t>□ Excellent □ Good □ Average □ Acceptable □ Poor</w:t>
            </w:r>
          </w:p>
        </w:tc>
      </w:tr>
      <w:tr w:rsidR="004C7F0A" w14:paraId="5D5890DD" w14:textId="77777777" w:rsidTr="00B06983">
        <w:trPr>
          <w:cantSplit/>
          <w:jc w:val="center"/>
        </w:trPr>
        <w:tc>
          <w:tcPr>
            <w:tcW w:w="2586" w:type="dxa"/>
          </w:tcPr>
          <w:p w14:paraId="429A08B4" w14:textId="77777777" w:rsidR="004C7F0A" w:rsidRDefault="00126659">
            <w:pPr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Physical Workload</w:t>
            </w:r>
          </w:p>
        </w:tc>
        <w:tc>
          <w:tcPr>
            <w:tcW w:w="6099" w:type="dxa"/>
          </w:tcPr>
          <w:p w14:paraId="2A4CBF6D" w14:textId="77777777" w:rsidR="004C7F0A" w:rsidRDefault="00126659">
            <w:pPr>
              <w:rPr>
                <w:rFonts w:eastAsia="標楷體"/>
                <w:sz w:val="20"/>
              </w:rPr>
            </w:pPr>
            <w:r>
              <w:rPr>
                <w:rFonts w:eastAsia="標楷體"/>
              </w:rPr>
              <w:t>□ No issues □ Slightly demanding □ Manageable □ Demanding □ Extremely demanding</w:t>
            </w:r>
          </w:p>
        </w:tc>
      </w:tr>
      <w:tr w:rsidR="004C7F0A" w14:paraId="085D0389" w14:textId="77777777" w:rsidTr="00B06983">
        <w:trPr>
          <w:cantSplit/>
          <w:jc w:val="center"/>
        </w:trPr>
        <w:tc>
          <w:tcPr>
            <w:tcW w:w="2586" w:type="dxa"/>
          </w:tcPr>
          <w:p w14:paraId="29BA4714" w14:textId="77777777" w:rsidR="004C7F0A" w:rsidRDefault="00126659">
            <w:pPr>
              <w:jc w:val="both"/>
              <w:rPr>
                <w:rFonts w:eastAsia="標楷體"/>
              </w:rPr>
            </w:pPr>
            <w:r>
              <w:rPr>
                <w:rFonts w:eastAsia="標楷體"/>
                <w:color w:val="000000"/>
              </w:rPr>
              <w:t>Training Plan</w:t>
            </w:r>
          </w:p>
        </w:tc>
        <w:tc>
          <w:tcPr>
            <w:tcW w:w="6099" w:type="dxa"/>
          </w:tcPr>
          <w:p w14:paraId="6A45871B" w14:textId="77777777" w:rsidR="004C7F0A" w:rsidRDefault="00126659">
            <w:pPr>
              <w:rPr>
                <w:rFonts w:eastAsia="標楷體"/>
              </w:rPr>
            </w:pPr>
            <w:r>
              <w:rPr>
                <w:rFonts w:eastAsia="標楷體"/>
              </w:rPr>
              <w:t>□ Excellent □ Good □ Average □ Acceptable □ Poor</w:t>
            </w:r>
          </w:p>
        </w:tc>
      </w:tr>
      <w:tr w:rsidR="004C7F0A" w14:paraId="7BF09203" w14:textId="77777777" w:rsidTr="00B06983">
        <w:trPr>
          <w:cantSplit/>
          <w:jc w:val="center"/>
        </w:trPr>
        <w:tc>
          <w:tcPr>
            <w:tcW w:w="2586" w:type="dxa"/>
          </w:tcPr>
          <w:p w14:paraId="735D4162" w14:textId="77777777" w:rsidR="004C7F0A" w:rsidRDefault="00126659">
            <w:pPr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Philosophy of Internship Collaboration</w:t>
            </w:r>
          </w:p>
        </w:tc>
        <w:tc>
          <w:tcPr>
            <w:tcW w:w="6099" w:type="dxa"/>
          </w:tcPr>
          <w:p w14:paraId="5BA249A8" w14:textId="77777777" w:rsidR="004C7F0A" w:rsidRDefault="00126659">
            <w:pPr>
              <w:rPr>
                <w:rFonts w:eastAsia="標楷體"/>
              </w:rPr>
            </w:pPr>
            <w:r>
              <w:rPr>
                <w:rFonts w:eastAsia="標楷體"/>
              </w:rPr>
              <w:t>□ Excellent □ Good □ Average □ Acceptable □ Poor</w:t>
            </w:r>
          </w:p>
        </w:tc>
      </w:tr>
      <w:tr w:rsidR="004C7F0A" w14:paraId="7A64DF94" w14:textId="77777777" w:rsidTr="00B06983">
        <w:trPr>
          <w:cantSplit/>
          <w:trHeight w:val="360"/>
          <w:jc w:val="center"/>
        </w:trPr>
        <w:tc>
          <w:tcPr>
            <w:tcW w:w="2586" w:type="dxa"/>
          </w:tcPr>
          <w:p w14:paraId="571E7114" w14:textId="77777777" w:rsidR="004C7F0A" w:rsidRDefault="00126659">
            <w:pPr>
              <w:rPr>
                <w:rFonts w:eastAsia="標楷體"/>
              </w:rPr>
            </w:pPr>
            <w:r>
              <w:rPr>
                <w:rFonts w:eastAsia="標楷體"/>
              </w:rPr>
              <w:t>Overall Evaluation</w:t>
            </w:r>
          </w:p>
        </w:tc>
        <w:tc>
          <w:tcPr>
            <w:tcW w:w="6099" w:type="dxa"/>
          </w:tcPr>
          <w:p w14:paraId="45E4ECFF" w14:textId="77777777" w:rsidR="004C7F0A" w:rsidRDefault="00126659">
            <w:pPr>
              <w:rPr>
                <w:rFonts w:eastAsia="標楷體"/>
              </w:rPr>
            </w:pPr>
            <w:r>
              <w:rPr>
                <w:rFonts w:eastAsia="標楷體"/>
              </w:rPr>
              <w:t>□ Excellent □ Good □ Average □ Acceptable □ Poor</w:t>
            </w:r>
          </w:p>
        </w:tc>
      </w:tr>
      <w:tr w:rsidR="004C7F0A" w14:paraId="03794D90" w14:textId="77777777">
        <w:trPr>
          <w:cantSplit/>
          <w:trHeight w:val="1455"/>
          <w:jc w:val="center"/>
        </w:trPr>
        <w:tc>
          <w:tcPr>
            <w:tcW w:w="8685" w:type="dxa"/>
            <w:gridSpan w:val="2"/>
          </w:tcPr>
          <w:p w14:paraId="0AE23505" w14:textId="2176C397" w:rsidR="004C7F0A" w:rsidRDefault="00126659">
            <w:pPr>
              <w:rPr>
                <w:rFonts w:eastAsia="標楷體"/>
              </w:rPr>
            </w:pPr>
            <w:r>
              <w:rPr>
                <w:rFonts w:eastAsia="標楷體"/>
              </w:rPr>
              <w:t>Suggestions:</w:t>
            </w:r>
          </w:p>
          <w:p w14:paraId="2318A4DC" w14:textId="77777777" w:rsidR="004C7F0A" w:rsidRDefault="004C7F0A">
            <w:pPr>
              <w:rPr>
                <w:rFonts w:eastAsia="標楷體"/>
              </w:rPr>
            </w:pPr>
          </w:p>
        </w:tc>
      </w:tr>
      <w:tr w:rsidR="004C7F0A" w14:paraId="197C5EEB" w14:textId="77777777">
        <w:trPr>
          <w:cantSplit/>
          <w:trHeight w:val="764"/>
          <w:jc w:val="center"/>
        </w:trPr>
        <w:tc>
          <w:tcPr>
            <w:tcW w:w="8685" w:type="dxa"/>
            <w:gridSpan w:val="2"/>
          </w:tcPr>
          <w:p w14:paraId="5FA14548" w14:textId="04B6047E" w:rsidR="004C7F0A" w:rsidRPr="00B06983" w:rsidRDefault="00126659">
            <w:pPr>
              <w:rPr>
                <w:rFonts w:eastAsia="標楷體"/>
              </w:rPr>
            </w:pPr>
            <w:r w:rsidRPr="00B06983">
              <w:rPr>
                <w:rFonts w:eastAsia="標楷體"/>
              </w:rPr>
              <w:t>Evaluation Result</w:t>
            </w:r>
          </w:p>
          <w:p w14:paraId="48EBCF4B" w14:textId="77777777" w:rsidR="004C7F0A" w:rsidRPr="00B06983" w:rsidRDefault="00126659">
            <w:pPr>
              <w:snapToGrid w:val="0"/>
              <w:jc w:val="center"/>
              <w:rPr>
                <w:rFonts w:eastAsia="標楷體"/>
              </w:rPr>
            </w:pPr>
            <w:r w:rsidRPr="00B06983">
              <w:rPr>
                <w:rFonts w:eastAsia="標楷體"/>
                <w:sz w:val="28"/>
                <w:szCs w:val="28"/>
              </w:rPr>
              <w:t xml:space="preserve">□ Recommended for an </w:t>
            </w:r>
            <w:proofErr w:type="gramStart"/>
            <w:r w:rsidRPr="00B06983">
              <w:rPr>
                <w:rFonts w:eastAsia="標楷體"/>
                <w:sz w:val="28"/>
                <w:szCs w:val="28"/>
              </w:rPr>
              <w:t>internship  □</w:t>
            </w:r>
            <w:proofErr w:type="gramEnd"/>
            <w:r w:rsidRPr="00B06983">
              <w:rPr>
                <w:rFonts w:eastAsia="標楷體"/>
                <w:sz w:val="28"/>
                <w:szCs w:val="28"/>
              </w:rPr>
              <w:t xml:space="preserve"> Not recommended for an internship</w:t>
            </w:r>
          </w:p>
        </w:tc>
      </w:tr>
      <w:tr w:rsidR="004C7F0A" w14:paraId="0FFDF3C1" w14:textId="77777777">
        <w:trPr>
          <w:cantSplit/>
          <w:trHeight w:val="764"/>
          <w:jc w:val="center"/>
        </w:trPr>
        <w:tc>
          <w:tcPr>
            <w:tcW w:w="8685" w:type="dxa"/>
            <w:gridSpan w:val="2"/>
            <w:vAlign w:val="center"/>
          </w:tcPr>
          <w:p w14:paraId="53521BB6" w14:textId="1F395250" w:rsidR="004C7F0A" w:rsidRDefault="00126659">
            <w:pPr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Evaluator / Department:</w:t>
            </w:r>
          </w:p>
        </w:tc>
      </w:tr>
    </w:tbl>
    <w:p w14:paraId="1C7CF667" w14:textId="77777777" w:rsidR="004C7F0A" w:rsidRDefault="004C7F0A">
      <w:pPr>
        <w:pStyle w:val="a3"/>
        <w:snapToGrid w:val="0"/>
        <w:spacing w:line="240" w:lineRule="auto"/>
        <w:ind w:left="2447" w:hanging="1187"/>
        <w:jc w:val="left"/>
        <w:textAlignment w:val="auto"/>
        <w:rPr>
          <w:rFonts w:eastAsia="標楷體"/>
        </w:rPr>
      </w:pPr>
    </w:p>
    <w:sectPr w:rsidR="004C7F0A">
      <w:pgSz w:w="11906" w:h="16838" w:code="9"/>
      <w:pgMar w:top="1440" w:right="794" w:bottom="1440" w:left="794" w:header="851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6ED28C" w14:textId="77777777" w:rsidR="000254C0" w:rsidRDefault="000254C0">
      <w:r>
        <w:separator/>
      </w:r>
    </w:p>
  </w:endnote>
  <w:endnote w:type="continuationSeparator" w:id="0">
    <w:p w14:paraId="57C4FF02" w14:textId="77777777" w:rsidR="000254C0" w:rsidRDefault="000254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標楷體">
    <w:panose1 w:val="03000509000000000000"/>
    <w:charset w:val="88"/>
    <w:family w:val="script"/>
    <w:pitch w:val="fixed"/>
    <w:sig w:usb0="F1002BFF" w:usb1="29DFFFFF" w:usb2="00000037" w:usb3="00000000" w:csb0="003F00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7129BF" w14:textId="77777777" w:rsidR="000254C0" w:rsidRDefault="000254C0">
      <w:r>
        <w:separator/>
      </w:r>
    </w:p>
  </w:footnote>
  <w:footnote w:type="continuationSeparator" w:id="0">
    <w:p w14:paraId="718E8785" w14:textId="77777777" w:rsidR="000254C0" w:rsidRDefault="000254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2795D"/>
    <w:multiLevelType w:val="hybridMultilevel"/>
    <w:tmpl w:val="6824CD4C"/>
    <w:lvl w:ilvl="0" w:tplc="D6087416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9F40A8A"/>
    <w:multiLevelType w:val="hybridMultilevel"/>
    <w:tmpl w:val="32AA1142"/>
    <w:lvl w:ilvl="0" w:tplc="70A254DC">
      <w:start w:val="1"/>
      <w:numFmt w:val="decimalFullWidth"/>
      <w:lvlText w:val="%1．"/>
      <w:legacy w:legacy="1" w:legacySpace="0" w:legacyIndent="480"/>
      <w:lvlJc w:val="left"/>
      <w:pPr>
        <w:ind w:left="480" w:hanging="480"/>
      </w:pPr>
      <w:rPr>
        <w:rFonts w:ascii="標楷體" w:eastAsia="標楷體" w:hAnsi="標楷體" w:hint="eastAsia"/>
        <w:b w:val="0"/>
        <w:i w:val="0"/>
        <w:sz w:val="24"/>
        <w:u w:val="none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0F810749"/>
    <w:multiLevelType w:val="hybridMultilevel"/>
    <w:tmpl w:val="4A868D7E"/>
    <w:lvl w:ilvl="0" w:tplc="06C625B0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147B5CDB"/>
    <w:multiLevelType w:val="hybridMultilevel"/>
    <w:tmpl w:val="33F217E6"/>
    <w:lvl w:ilvl="0" w:tplc="24EE2750">
      <w:start w:val="1"/>
      <w:numFmt w:val="taiwaneseCountingThousand"/>
      <w:lvlText w:val="%1、"/>
      <w:lvlJc w:val="left"/>
      <w:pPr>
        <w:tabs>
          <w:tab w:val="num" w:pos="282"/>
        </w:tabs>
        <w:ind w:left="1004" w:hanging="720"/>
      </w:pPr>
      <w:rPr>
        <w:rFonts w:ascii="Times New Roman" w:eastAsia="標楷體" w:hAnsi="標楷體" w:cs="Times New Roman" w:hint="eastAsia"/>
        <w:strike w:val="0"/>
        <w:dstrike w:val="0"/>
        <w:u w:val="none"/>
        <w:effect w:val="none"/>
        <w:lang w:val="en-US"/>
      </w:rPr>
    </w:lvl>
    <w:lvl w:ilvl="1" w:tplc="04090019">
      <w:start w:val="1"/>
      <w:numFmt w:val="ideographTraditional"/>
      <w:lvlText w:val="%2、"/>
      <w:lvlJc w:val="left"/>
      <w:pPr>
        <w:tabs>
          <w:tab w:val="num" w:pos="959"/>
        </w:tabs>
        <w:ind w:left="959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39"/>
        </w:tabs>
        <w:ind w:left="1439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19"/>
        </w:tabs>
        <w:ind w:left="1919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399"/>
        </w:tabs>
        <w:ind w:left="2399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79"/>
        </w:tabs>
        <w:ind w:left="2879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59"/>
        </w:tabs>
        <w:ind w:left="3359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39"/>
        </w:tabs>
        <w:ind w:left="3839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19"/>
        </w:tabs>
        <w:ind w:left="4319" w:hanging="480"/>
      </w:pPr>
    </w:lvl>
  </w:abstractNum>
  <w:abstractNum w:abstractNumId="4" w15:restartNumberingAfterBreak="0">
    <w:nsid w:val="168F119D"/>
    <w:multiLevelType w:val="hybridMultilevel"/>
    <w:tmpl w:val="C96CEF7A"/>
    <w:lvl w:ilvl="0" w:tplc="248683E4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F1F238D"/>
    <w:multiLevelType w:val="hybridMultilevel"/>
    <w:tmpl w:val="440873B6"/>
    <w:lvl w:ilvl="0" w:tplc="B276EFF4">
      <w:start w:val="1"/>
      <w:numFmt w:val="taiwaneseCountingThousand"/>
      <w:lvlText w:val="（%1）"/>
      <w:lvlJc w:val="left"/>
      <w:pPr>
        <w:ind w:left="1635" w:hanging="810"/>
      </w:pPr>
      <w:rPr>
        <w:rFonts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785" w:hanging="480"/>
      </w:pPr>
    </w:lvl>
    <w:lvl w:ilvl="2" w:tplc="0409001B" w:tentative="1">
      <w:start w:val="1"/>
      <w:numFmt w:val="lowerRoman"/>
      <w:lvlText w:val="%3."/>
      <w:lvlJc w:val="right"/>
      <w:pPr>
        <w:ind w:left="2265" w:hanging="480"/>
      </w:pPr>
    </w:lvl>
    <w:lvl w:ilvl="3" w:tplc="0409000F" w:tentative="1">
      <w:start w:val="1"/>
      <w:numFmt w:val="decimal"/>
      <w:lvlText w:val="%4."/>
      <w:lvlJc w:val="left"/>
      <w:pPr>
        <w:ind w:left="27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25" w:hanging="480"/>
      </w:pPr>
    </w:lvl>
    <w:lvl w:ilvl="5" w:tplc="0409001B" w:tentative="1">
      <w:start w:val="1"/>
      <w:numFmt w:val="lowerRoman"/>
      <w:lvlText w:val="%6."/>
      <w:lvlJc w:val="right"/>
      <w:pPr>
        <w:ind w:left="3705" w:hanging="480"/>
      </w:pPr>
    </w:lvl>
    <w:lvl w:ilvl="6" w:tplc="0409000F" w:tentative="1">
      <w:start w:val="1"/>
      <w:numFmt w:val="decimal"/>
      <w:lvlText w:val="%7."/>
      <w:lvlJc w:val="left"/>
      <w:pPr>
        <w:ind w:left="41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65" w:hanging="480"/>
      </w:pPr>
    </w:lvl>
    <w:lvl w:ilvl="8" w:tplc="0409001B" w:tentative="1">
      <w:start w:val="1"/>
      <w:numFmt w:val="lowerRoman"/>
      <w:lvlText w:val="%9."/>
      <w:lvlJc w:val="right"/>
      <w:pPr>
        <w:ind w:left="5145" w:hanging="480"/>
      </w:pPr>
    </w:lvl>
  </w:abstractNum>
  <w:abstractNum w:abstractNumId="6" w15:restartNumberingAfterBreak="0">
    <w:nsid w:val="21933F43"/>
    <w:multiLevelType w:val="hybridMultilevel"/>
    <w:tmpl w:val="935A62DE"/>
    <w:lvl w:ilvl="0" w:tplc="88FEDC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7" w15:restartNumberingAfterBreak="0">
    <w:nsid w:val="28B86319"/>
    <w:multiLevelType w:val="hybridMultilevel"/>
    <w:tmpl w:val="26CCB3DA"/>
    <w:lvl w:ilvl="0" w:tplc="AD32FD04">
      <w:start w:val="1"/>
      <w:numFmt w:val="taiwaneseCountingThousand"/>
      <w:lvlText w:val="(%1)"/>
      <w:lvlJc w:val="left"/>
      <w:pPr>
        <w:ind w:left="1563" w:hanging="461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62" w:hanging="480"/>
      </w:pPr>
    </w:lvl>
    <w:lvl w:ilvl="2" w:tplc="0409001B" w:tentative="1">
      <w:start w:val="1"/>
      <w:numFmt w:val="lowerRoman"/>
      <w:lvlText w:val="%3."/>
      <w:lvlJc w:val="right"/>
      <w:pPr>
        <w:ind w:left="2542" w:hanging="480"/>
      </w:pPr>
    </w:lvl>
    <w:lvl w:ilvl="3" w:tplc="0409000F" w:tentative="1">
      <w:start w:val="1"/>
      <w:numFmt w:val="decimal"/>
      <w:lvlText w:val="%4."/>
      <w:lvlJc w:val="left"/>
      <w:pPr>
        <w:ind w:left="30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02" w:hanging="480"/>
      </w:pPr>
    </w:lvl>
    <w:lvl w:ilvl="5" w:tplc="0409001B" w:tentative="1">
      <w:start w:val="1"/>
      <w:numFmt w:val="lowerRoman"/>
      <w:lvlText w:val="%6."/>
      <w:lvlJc w:val="right"/>
      <w:pPr>
        <w:ind w:left="3982" w:hanging="480"/>
      </w:pPr>
    </w:lvl>
    <w:lvl w:ilvl="6" w:tplc="0409000F" w:tentative="1">
      <w:start w:val="1"/>
      <w:numFmt w:val="decimal"/>
      <w:lvlText w:val="%7."/>
      <w:lvlJc w:val="left"/>
      <w:pPr>
        <w:ind w:left="44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42" w:hanging="480"/>
      </w:pPr>
    </w:lvl>
    <w:lvl w:ilvl="8" w:tplc="0409001B" w:tentative="1">
      <w:start w:val="1"/>
      <w:numFmt w:val="lowerRoman"/>
      <w:lvlText w:val="%9."/>
      <w:lvlJc w:val="right"/>
      <w:pPr>
        <w:ind w:left="5422" w:hanging="480"/>
      </w:pPr>
    </w:lvl>
  </w:abstractNum>
  <w:abstractNum w:abstractNumId="8" w15:restartNumberingAfterBreak="0">
    <w:nsid w:val="2AE555D3"/>
    <w:multiLevelType w:val="hybridMultilevel"/>
    <w:tmpl w:val="935A62DE"/>
    <w:lvl w:ilvl="0" w:tplc="88FEDC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9" w15:restartNumberingAfterBreak="0">
    <w:nsid w:val="2E216BEB"/>
    <w:multiLevelType w:val="hybridMultilevel"/>
    <w:tmpl w:val="BB4005DA"/>
    <w:lvl w:ilvl="0" w:tplc="A4002960">
      <w:start w:val="1"/>
      <w:numFmt w:val="taiwaneseCountingThousand"/>
      <w:lvlText w:val="(%1)"/>
      <w:lvlJc w:val="left"/>
      <w:pPr>
        <w:ind w:left="76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10" w15:restartNumberingAfterBreak="0">
    <w:nsid w:val="35036A8A"/>
    <w:multiLevelType w:val="hybridMultilevel"/>
    <w:tmpl w:val="B986F0C8"/>
    <w:lvl w:ilvl="0" w:tplc="0409000F">
      <w:start w:val="1"/>
      <w:numFmt w:val="decimal"/>
      <w:lvlText w:val="%1."/>
      <w:lvlJc w:val="left"/>
      <w:pPr>
        <w:ind w:left="91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92" w:hanging="480"/>
      </w:pPr>
    </w:lvl>
    <w:lvl w:ilvl="2" w:tplc="0409001B" w:tentative="1">
      <w:start w:val="1"/>
      <w:numFmt w:val="lowerRoman"/>
      <w:lvlText w:val="%3."/>
      <w:lvlJc w:val="right"/>
      <w:pPr>
        <w:ind w:left="1872" w:hanging="480"/>
      </w:pPr>
    </w:lvl>
    <w:lvl w:ilvl="3" w:tplc="0409000F" w:tentative="1">
      <w:start w:val="1"/>
      <w:numFmt w:val="decimal"/>
      <w:lvlText w:val="%4."/>
      <w:lvlJc w:val="left"/>
      <w:pPr>
        <w:ind w:left="23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32" w:hanging="480"/>
      </w:pPr>
    </w:lvl>
    <w:lvl w:ilvl="5" w:tplc="0409001B" w:tentative="1">
      <w:start w:val="1"/>
      <w:numFmt w:val="lowerRoman"/>
      <w:lvlText w:val="%6."/>
      <w:lvlJc w:val="right"/>
      <w:pPr>
        <w:ind w:left="3312" w:hanging="480"/>
      </w:pPr>
    </w:lvl>
    <w:lvl w:ilvl="6" w:tplc="0409000F" w:tentative="1">
      <w:start w:val="1"/>
      <w:numFmt w:val="decimal"/>
      <w:lvlText w:val="%7."/>
      <w:lvlJc w:val="left"/>
      <w:pPr>
        <w:ind w:left="37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72" w:hanging="480"/>
      </w:pPr>
    </w:lvl>
    <w:lvl w:ilvl="8" w:tplc="0409001B" w:tentative="1">
      <w:start w:val="1"/>
      <w:numFmt w:val="lowerRoman"/>
      <w:lvlText w:val="%9."/>
      <w:lvlJc w:val="right"/>
      <w:pPr>
        <w:ind w:left="4752" w:hanging="480"/>
      </w:pPr>
    </w:lvl>
  </w:abstractNum>
  <w:abstractNum w:abstractNumId="11" w15:restartNumberingAfterBreak="0">
    <w:nsid w:val="3A4C2387"/>
    <w:multiLevelType w:val="hybridMultilevel"/>
    <w:tmpl w:val="68EA54E0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2" w15:restartNumberingAfterBreak="0">
    <w:nsid w:val="46DE65E5"/>
    <w:multiLevelType w:val="hybridMultilevel"/>
    <w:tmpl w:val="C748A5EC"/>
    <w:lvl w:ilvl="0" w:tplc="570E18EE">
      <w:start w:val="2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73A45DF"/>
    <w:multiLevelType w:val="hybridMultilevel"/>
    <w:tmpl w:val="63C4D084"/>
    <w:lvl w:ilvl="0" w:tplc="DC88F162">
      <w:start w:val="1"/>
      <w:numFmt w:val="taiwaneseCountingThousand"/>
      <w:lvlText w:val="%1、"/>
      <w:lvlJc w:val="left"/>
      <w:pPr>
        <w:tabs>
          <w:tab w:val="num" w:pos="1920"/>
        </w:tabs>
        <w:ind w:left="1920" w:hanging="720"/>
      </w:pPr>
      <w:rPr>
        <w:rFonts w:hint="eastAsia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4A846006"/>
    <w:multiLevelType w:val="hybridMultilevel"/>
    <w:tmpl w:val="B0C8865E"/>
    <w:lvl w:ilvl="0" w:tplc="A4002960">
      <w:start w:val="1"/>
      <w:numFmt w:val="taiwaneseCountingThousand"/>
      <w:lvlText w:val="(%1)"/>
      <w:lvlJc w:val="left"/>
      <w:pPr>
        <w:tabs>
          <w:tab w:val="num" w:pos="1709"/>
        </w:tabs>
        <w:ind w:left="1679" w:hanging="480"/>
      </w:pPr>
    </w:lvl>
    <w:lvl w:ilvl="1" w:tplc="3CB0BF80">
      <w:start w:val="1"/>
      <w:numFmt w:val="decimal"/>
      <w:lvlText w:val="%2."/>
      <w:lvlJc w:val="left"/>
      <w:pPr>
        <w:tabs>
          <w:tab w:val="num" w:pos="840"/>
        </w:tabs>
        <w:ind w:left="8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5934642F"/>
    <w:multiLevelType w:val="hybridMultilevel"/>
    <w:tmpl w:val="360494E8"/>
    <w:lvl w:ilvl="0" w:tplc="E1FAF712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6" w15:restartNumberingAfterBreak="0">
    <w:nsid w:val="5B0B0D47"/>
    <w:multiLevelType w:val="hybridMultilevel"/>
    <w:tmpl w:val="30A220C2"/>
    <w:lvl w:ilvl="0" w:tplc="248683E4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604B63B3"/>
    <w:multiLevelType w:val="singleLevel"/>
    <w:tmpl w:val="15AE1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240"/>
      </w:pPr>
      <w:rPr>
        <w:rFonts w:hint="eastAsia"/>
      </w:rPr>
    </w:lvl>
  </w:abstractNum>
  <w:abstractNum w:abstractNumId="18" w15:restartNumberingAfterBreak="0">
    <w:nsid w:val="6100040C"/>
    <w:multiLevelType w:val="hybridMultilevel"/>
    <w:tmpl w:val="03AAE38A"/>
    <w:lvl w:ilvl="0" w:tplc="68420EB8">
      <w:start w:val="1"/>
      <w:numFmt w:val="taiwaneseCountingThousand"/>
      <w:lvlText w:val="(%1)"/>
      <w:lvlJc w:val="left"/>
      <w:pPr>
        <w:ind w:left="148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64" w:hanging="480"/>
      </w:pPr>
    </w:lvl>
    <w:lvl w:ilvl="2" w:tplc="0409001B" w:tentative="1">
      <w:start w:val="1"/>
      <w:numFmt w:val="lowerRoman"/>
      <w:lvlText w:val="%3."/>
      <w:lvlJc w:val="right"/>
      <w:pPr>
        <w:ind w:left="2444" w:hanging="480"/>
      </w:pPr>
    </w:lvl>
    <w:lvl w:ilvl="3" w:tplc="0409000F" w:tentative="1">
      <w:start w:val="1"/>
      <w:numFmt w:val="decimal"/>
      <w:lvlText w:val="%4."/>
      <w:lvlJc w:val="left"/>
      <w:pPr>
        <w:ind w:left="29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04" w:hanging="480"/>
      </w:pPr>
    </w:lvl>
    <w:lvl w:ilvl="5" w:tplc="0409001B" w:tentative="1">
      <w:start w:val="1"/>
      <w:numFmt w:val="lowerRoman"/>
      <w:lvlText w:val="%6."/>
      <w:lvlJc w:val="right"/>
      <w:pPr>
        <w:ind w:left="3884" w:hanging="480"/>
      </w:pPr>
    </w:lvl>
    <w:lvl w:ilvl="6" w:tplc="0409000F" w:tentative="1">
      <w:start w:val="1"/>
      <w:numFmt w:val="decimal"/>
      <w:lvlText w:val="%7."/>
      <w:lvlJc w:val="left"/>
      <w:pPr>
        <w:ind w:left="43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44" w:hanging="480"/>
      </w:pPr>
    </w:lvl>
    <w:lvl w:ilvl="8" w:tplc="0409001B" w:tentative="1">
      <w:start w:val="1"/>
      <w:numFmt w:val="lowerRoman"/>
      <w:lvlText w:val="%9."/>
      <w:lvlJc w:val="right"/>
      <w:pPr>
        <w:ind w:left="5324" w:hanging="480"/>
      </w:pPr>
    </w:lvl>
  </w:abstractNum>
  <w:abstractNum w:abstractNumId="19" w15:restartNumberingAfterBreak="0">
    <w:nsid w:val="6659374D"/>
    <w:multiLevelType w:val="hybridMultilevel"/>
    <w:tmpl w:val="9912EFBA"/>
    <w:lvl w:ilvl="0" w:tplc="64129C50">
      <w:start w:val="1"/>
      <w:numFmt w:val="decimal"/>
      <w:lvlText w:val="(%1)"/>
      <w:lvlJc w:val="left"/>
      <w:pPr>
        <w:tabs>
          <w:tab w:val="num" w:pos="2160"/>
        </w:tabs>
        <w:ind w:left="2160" w:hanging="360"/>
      </w:p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 w15:restartNumberingAfterBreak="0">
    <w:nsid w:val="6E1E3693"/>
    <w:multiLevelType w:val="hybridMultilevel"/>
    <w:tmpl w:val="DFC4EBBA"/>
    <w:lvl w:ilvl="0" w:tplc="248683E4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706E71E9"/>
    <w:multiLevelType w:val="hybridMultilevel"/>
    <w:tmpl w:val="935E13CE"/>
    <w:lvl w:ilvl="0" w:tplc="6D2A51AE">
      <w:start w:val="1"/>
      <w:numFmt w:val="decimal"/>
      <w:lvlText w:val="%1."/>
      <w:lvlJc w:val="left"/>
      <w:pPr>
        <w:tabs>
          <w:tab w:val="num" w:pos="842"/>
        </w:tabs>
        <w:ind w:left="842" w:hanging="360"/>
      </w:pPr>
    </w:lvl>
    <w:lvl w:ilvl="1" w:tplc="04090019">
      <w:start w:val="1"/>
      <w:numFmt w:val="ideographTraditional"/>
      <w:lvlText w:val="%2、"/>
      <w:lvlJc w:val="left"/>
      <w:pPr>
        <w:tabs>
          <w:tab w:val="num" w:pos="1442"/>
        </w:tabs>
        <w:ind w:left="1442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922"/>
        </w:tabs>
        <w:ind w:left="1922" w:hanging="480"/>
      </w:pPr>
    </w:lvl>
    <w:lvl w:ilvl="3" w:tplc="0409000F">
      <w:start w:val="1"/>
      <w:numFmt w:val="decimal"/>
      <w:lvlText w:val="%4."/>
      <w:lvlJc w:val="left"/>
      <w:pPr>
        <w:tabs>
          <w:tab w:val="num" w:pos="2402"/>
        </w:tabs>
        <w:ind w:left="2402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882"/>
        </w:tabs>
        <w:ind w:left="2882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3362"/>
        </w:tabs>
        <w:ind w:left="3362" w:hanging="480"/>
      </w:pPr>
    </w:lvl>
    <w:lvl w:ilvl="6" w:tplc="0409000F">
      <w:start w:val="1"/>
      <w:numFmt w:val="decimal"/>
      <w:lvlText w:val="%7."/>
      <w:lvlJc w:val="left"/>
      <w:pPr>
        <w:tabs>
          <w:tab w:val="num" w:pos="3842"/>
        </w:tabs>
        <w:ind w:left="3842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4322"/>
        </w:tabs>
        <w:ind w:left="4322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802"/>
        </w:tabs>
        <w:ind w:left="4802" w:hanging="480"/>
      </w:pPr>
    </w:lvl>
  </w:abstractNum>
  <w:abstractNum w:abstractNumId="22" w15:restartNumberingAfterBreak="0">
    <w:nsid w:val="71FE6A69"/>
    <w:multiLevelType w:val="hybridMultilevel"/>
    <w:tmpl w:val="47528104"/>
    <w:lvl w:ilvl="0" w:tplc="042A2ACA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u w:val="none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731E1897"/>
    <w:multiLevelType w:val="hybridMultilevel"/>
    <w:tmpl w:val="14C4ED36"/>
    <w:lvl w:ilvl="0" w:tplc="40CAE9D4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24" w15:restartNumberingAfterBreak="0">
    <w:nsid w:val="7DA907DC"/>
    <w:multiLevelType w:val="hybridMultilevel"/>
    <w:tmpl w:val="D2465788"/>
    <w:lvl w:ilvl="0" w:tplc="0409000F">
      <w:start w:val="1"/>
      <w:numFmt w:val="decimal"/>
      <w:lvlText w:val="%1."/>
      <w:lvlJc w:val="left"/>
      <w:pPr>
        <w:tabs>
          <w:tab w:val="num" w:pos="2652"/>
        </w:tabs>
        <w:ind w:left="265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12"/>
        </w:tabs>
        <w:ind w:left="121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2"/>
        </w:tabs>
        <w:ind w:left="169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2"/>
        </w:tabs>
        <w:ind w:left="217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52"/>
        </w:tabs>
        <w:ind w:left="265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32"/>
        </w:tabs>
        <w:ind w:left="313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12"/>
        </w:tabs>
        <w:ind w:left="361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92"/>
        </w:tabs>
        <w:ind w:left="409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72"/>
        </w:tabs>
        <w:ind w:left="4572" w:hanging="480"/>
      </w:pPr>
    </w:lvl>
  </w:abstractNum>
  <w:abstractNum w:abstractNumId="25" w15:restartNumberingAfterBreak="0">
    <w:nsid w:val="7FFA712B"/>
    <w:multiLevelType w:val="hybridMultilevel"/>
    <w:tmpl w:val="DABC0286"/>
    <w:lvl w:ilvl="0" w:tplc="CD7CA2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1332E0FC">
      <w:start w:val="3"/>
      <w:numFmt w:val="bullet"/>
      <w:lvlText w:val="※"/>
      <w:lvlJc w:val="left"/>
      <w:pPr>
        <w:tabs>
          <w:tab w:val="num" w:pos="840"/>
        </w:tabs>
        <w:ind w:left="840" w:hanging="360"/>
      </w:pPr>
      <w:rPr>
        <w:rFonts w:ascii="新細明體" w:eastAsia="新細明體" w:hAnsi="新細明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3"/>
  </w:num>
  <w:num w:numId="2">
    <w:abstractNumId w:val="5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14"/>
  </w:num>
  <w:num w:numId="13">
    <w:abstractNumId w:val="19"/>
  </w:num>
  <w:num w:numId="14">
    <w:abstractNumId w:val="20"/>
  </w:num>
  <w:num w:numId="15">
    <w:abstractNumId w:val="22"/>
  </w:num>
  <w:num w:numId="16">
    <w:abstractNumId w:val="4"/>
  </w:num>
  <w:num w:numId="17">
    <w:abstractNumId w:val="16"/>
  </w:num>
  <w:num w:numId="18">
    <w:abstractNumId w:val="21"/>
  </w:num>
  <w:num w:numId="19">
    <w:abstractNumId w:val="1"/>
  </w:num>
  <w:num w:numId="20">
    <w:abstractNumId w:val="23"/>
  </w:num>
  <w:num w:numId="21">
    <w:abstractNumId w:val="12"/>
  </w:num>
  <w:num w:numId="22">
    <w:abstractNumId w:val="17"/>
  </w:num>
  <w:num w:numId="23">
    <w:abstractNumId w:val="11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5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4"/>
  </w:num>
  <w:num w:numId="27">
    <w:abstractNumId w:val="2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</w:num>
  <w:num w:numId="30">
    <w:abstractNumId w:val="8"/>
  </w:num>
  <w:num w:numId="31">
    <w:abstractNumId w:val="6"/>
  </w:num>
  <w:num w:numId="32">
    <w:abstractNumId w:val="0"/>
  </w:num>
  <w:num w:numId="33">
    <w:abstractNumId w:val="9"/>
  </w:num>
  <w:num w:numId="34">
    <w:abstractNumId w:val="7"/>
  </w:num>
  <w:num w:numId="35">
    <w:abstractNumId w:val="18"/>
  </w:num>
  <w:num w:numId="36">
    <w:abstractNumId w:val="24"/>
  </w:num>
  <w:num w:numId="37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xNDAxMzU2NjU1sjRW0lEKTi0uzszPAykwrgUAmjQZ5CwAAAA="/>
  </w:docVars>
  <w:rsids>
    <w:rsidRoot w:val="00044338"/>
    <w:rsid w:val="0000216B"/>
    <w:rsid w:val="00010CEC"/>
    <w:rsid w:val="00011DFA"/>
    <w:rsid w:val="00011FC5"/>
    <w:rsid w:val="00012F0D"/>
    <w:rsid w:val="00013359"/>
    <w:rsid w:val="00015631"/>
    <w:rsid w:val="00022890"/>
    <w:rsid w:val="00024A79"/>
    <w:rsid w:val="00025003"/>
    <w:rsid w:val="000254C0"/>
    <w:rsid w:val="00026252"/>
    <w:rsid w:val="00036B21"/>
    <w:rsid w:val="000441BA"/>
    <w:rsid w:val="00044338"/>
    <w:rsid w:val="00044744"/>
    <w:rsid w:val="00046C5A"/>
    <w:rsid w:val="00046E8B"/>
    <w:rsid w:val="00061CA6"/>
    <w:rsid w:val="000708DD"/>
    <w:rsid w:val="00072A28"/>
    <w:rsid w:val="00073E88"/>
    <w:rsid w:val="00073FD4"/>
    <w:rsid w:val="00076FD1"/>
    <w:rsid w:val="00077D53"/>
    <w:rsid w:val="000822F5"/>
    <w:rsid w:val="00084153"/>
    <w:rsid w:val="00084A6F"/>
    <w:rsid w:val="00086124"/>
    <w:rsid w:val="0008696D"/>
    <w:rsid w:val="00086A77"/>
    <w:rsid w:val="00087725"/>
    <w:rsid w:val="00091180"/>
    <w:rsid w:val="00095843"/>
    <w:rsid w:val="000979DA"/>
    <w:rsid w:val="000A37F5"/>
    <w:rsid w:val="000B07FC"/>
    <w:rsid w:val="000B0D5C"/>
    <w:rsid w:val="000B0DAA"/>
    <w:rsid w:val="000B1A55"/>
    <w:rsid w:val="000B2AF9"/>
    <w:rsid w:val="000B4302"/>
    <w:rsid w:val="000B66C2"/>
    <w:rsid w:val="000C52E5"/>
    <w:rsid w:val="000D016F"/>
    <w:rsid w:val="000D303F"/>
    <w:rsid w:val="000D52F3"/>
    <w:rsid w:val="000D6B76"/>
    <w:rsid w:val="000D6DC2"/>
    <w:rsid w:val="000E41DE"/>
    <w:rsid w:val="000E4A22"/>
    <w:rsid w:val="000E4CE0"/>
    <w:rsid w:val="000F156B"/>
    <w:rsid w:val="000F2A82"/>
    <w:rsid w:val="000F700E"/>
    <w:rsid w:val="000F7C22"/>
    <w:rsid w:val="000F7EB6"/>
    <w:rsid w:val="00100B20"/>
    <w:rsid w:val="00101F9B"/>
    <w:rsid w:val="00106167"/>
    <w:rsid w:val="00111FC7"/>
    <w:rsid w:val="00113DAF"/>
    <w:rsid w:val="00115784"/>
    <w:rsid w:val="00115A95"/>
    <w:rsid w:val="0011724E"/>
    <w:rsid w:val="0012488B"/>
    <w:rsid w:val="0012536F"/>
    <w:rsid w:val="00126659"/>
    <w:rsid w:val="001317D4"/>
    <w:rsid w:val="001338D3"/>
    <w:rsid w:val="00141C8D"/>
    <w:rsid w:val="001437CE"/>
    <w:rsid w:val="001446BE"/>
    <w:rsid w:val="0015030E"/>
    <w:rsid w:val="001536FD"/>
    <w:rsid w:val="00154890"/>
    <w:rsid w:val="00154BEA"/>
    <w:rsid w:val="00156358"/>
    <w:rsid w:val="001574A6"/>
    <w:rsid w:val="00160437"/>
    <w:rsid w:val="00160A33"/>
    <w:rsid w:val="00161403"/>
    <w:rsid w:val="0016666A"/>
    <w:rsid w:val="00166B23"/>
    <w:rsid w:val="00173986"/>
    <w:rsid w:val="00173AFB"/>
    <w:rsid w:val="00175767"/>
    <w:rsid w:val="0018132B"/>
    <w:rsid w:val="00182E55"/>
    <w:rsid w:val="00186D29"/>
    <w:rsid w:val="0019393F"/>
    <w:rsid w:val="00193C9B"/>
    <w:rsid w:val="001941B8"/>
    <w:rsid w:val="0019663D"/>
    <w:rsid w:val="001A04A1"/>
    <w:rsid w:val="001A1357"/>
    <w:rsid w:val="001A2802"/>
    <w:rsid w:val="001A293D"/>
    <w:rsid w:val="001A36D7"/>
    <w:rsid w:val="001A691C"/>
    <w:rsid w:val="001B1E96"/>
    <w:rsid w:val="001B34EA"/>
    <w:rsid w:val="001C1F5B"/>
    <w:rsid w:val="001C3156"/>
    <w:rsid w:val="001C41D0"/>
    <w:rsid w:val="001C7426"/>
    <w:rsid w:val="001C7E57"/>
    <w:rsid w:val="001D1D78"/>
    <w:rsid w:val="001D242D"/>
    <w:rsid w:val="001D3B8D"/>
    <w:rsid w:val="001D6C33"/>
    <w:rsid w:val="001D6CB0"/>
    <w:rsid w:val="001E0334"/>
    <w:rsid w:val="001E09BE"/>
    <w:rsid w:val="001E19EA"/>
    <w:rsid w:val="001E5613"/>
    <w:rsid w:val="001F20FC"/>
    <w:rsid w:val="001F3CA1"/>
    <w:rsid w:val="001F43AA"/>
    <w:rsid w:val="001F5BA9"/>
    <w:rsid w:val="0020447C"/>
    <w:rsid w:val="00205F6D"/>
    <w:rsid w:val="0021100A"/>
    <w:rsid w:val="002114A6"/>
    <w:rsid w:val="00213409"/>
    <w:rsid w:val="0021473F"/>
    <w:rsid w:val="0021592C"/>
    <w:rsid w:val="00215C8A"/>
    <w:rsid w:val="00216103"/>
    <w:rsid w:val="00216C51"/>
    <w:rsid w:val="002215B3"/>
    <w:rsid w:val="00221BF4"/>
    <w:rsid w:val="0022470B"/>
    <w:rsid w:val="002277D1"/>
    <w:rsid w:val="0023500E"/>
    <w:rsid w:val="00236EEA"/>
    <w:rsid w:val="00242705"/>
    <w:rsid w:val="002508FE"/>
    <w:rsid w:val="00251362"/>
    <w:rsid w:val="00251D13"/>
    <w:rsid w:val="00256830"/>
    <w:rsid w:val="00257A3C"/>
    <w:rsid w:val="0026180B"/>
    <w:rsid w:val="00263B27"/>
    <w:rsid w:val="00264EA2"/>
    <w:rsid w:val="002673A5"/>
    <w:rsid w:val="00267FAC"/>
    <w:rsid w:val="00275321"/>
    <w:rsid w:val="00275C2A"/>
    <w:rsid w:val="00275F80"/>
    <w:rsid w:val="00276AAE"/>
    <w:rsid w:val="0028134F"/>
    <w:rsid w:val="002822EC"/>
    <w:rsid w:val="0028306E"/>
    <w:rsid w:val="00283A87"/>
    <w:rsid w:val="002920B7"/>
    <w:rsid w:val="00293DB2"/>
    <w:rsid w:val="00294D27"/>
    <w:rsid w:val="00294D8F"/>
    <w:rsid w:val="002A1C4C"/>
    <w:rsid w:val="002A5E98"/>
    <w:rsid w:val="002B0DD3"/>
    <w:rsid w:val="002B39EF"/>
    <w:rsid w:val="002B6D77"/>
    <w:rsid w:val="002B7008"/>
    <w:rsid w:val="002B7279"/>
    <w:rsid w:val="002C0BBA"/>
    <w:rsid w:val="002C4D4E"/>
    <w:rsid w:val="002D22AD"/>
    <w:rsid w:val="002D3283"/>
    <w:rsid w:val="002D7CCB"/>
    <w:rsid w:val="002E1952"/>
    <w:rsid w:val="002E4377"/>
    <w:rsid w:val="002F1131"/>
    <w:rsid w:val="002F24E2"/>
    <w:rsid w:val="002F602B"/>
    <w:rsid w:val="002F77EE"/>
    <w:rsid w:val="002F7D53"/>
    <w:rsid w:val="00300406"/>
    <w:rsid w:val="0030193E"/>
    <w:rsid w:val="00302B5A"/>
    <w:rsid w:val="003074C2"/>
    <w:rsid w:val="00312C6C"/>
    <w:rsid w:val="003152F0"/>
    <w:rsid w:val="00316493"/>
    <w:rsid w:val="00316959"/>
    <w:rsid w:val="00320ED2"/>
    <w:rsid w:val="00322EB7"/>
    <w:rsid w:val="00323C6D"/>
    <w:rsid w:val="003242F5"/>
    <w:rsid w:val="003257A0"/>
    <w:rsid w:val="003302E4"/>
    <w:rsid w:val="00331291"/>
    <w:rsid w:val="00332155"/>
    <w:rsid w:val="00333A65"/>
    <w:rsid w:val="00334275"/>
    <w:rsid w:val="003358BE"/>
    <w:rsid w:val="00336423"/>
    <w:rsid w:val="00340378"/>
    <w:rsid w:val="00343EDF"/>
    <w:rsid w:val="0035034A"/>
    <w:rsid w:val="00352F52"/>
    <w:rsid w:val="00356042"/>
    <w:rsid w:val="00356901"/>
    <w:rsid w:val="003571D3"/>
    <w:rsid w:val="003622B1"/>
    <w:rsid w:val="00362AAD"/>
    <w:rsid w:val="00370738"/>
    <w:rsid w:val="00374AEC"/>
    <w:rsid w:val="00377AA2"/>
    <w:rsid w:val="0038090E"/>
    <w:rsid w:val="0038341C"/>
    <w:rsid w:val="003920A4"/>
    <w:rsid w:val="00392230"/>
    <w:rsid w:val="00392264"/>
    <w:rsid w:val="003931F6"/>
    <w:rsid w:val="0039497E"/>
    <w:rsid w:val="003949C4"/>
    <w:rsid w:val="00396407"/>
    <w:rsid w:val="00397265"/>
    <w:rsid w:val="003A1BC9"/>
    <w:rsid w:val="003A4B8A"/>
    <w:rsid w:val="003A701C"/>
    <w:rsid w:val="003B064B"/>
    <w:rsid w:val="003B0C51"/>
    <w:rsid w:val="003B22CC"/>
    <w:rsid w:val="003B6408"/>
    <w:rsid w:val="003B787C"/>
    <w:rsid w:val="003C222F"/>
    <w:rsid w:val="003D19F5"/>
    <w:rsid w:val="003D3F91"/>
    <w:rsid w:val="003D3FA1"/>
    <w:rsid w:val="003D6B3D"/>
    <w:rsid w:val="003D7502"/>
    <w:rsid w:val="003E48A3"/>
    <w:rsid w:val="003E61FC"/>
    <w:rsid w:val="003E7B06"/>
    <w:rsid w:val="003F38AD"/>
    <w:rsid w:val="003F6B2A"/>
    <w:rsid w:val="0040321D"/>
    <w:rsid w:val="00404853"/>
    <w:rsid w:val="00404F8A"/>
    <w:rsid w:val="0040561A"/>
    <w:rsid w:val="004070BC"/>
    <w:rsid w:val="004075CA"/>
    <w:rsid w:val="004174D4"/>
    <w:rsid w:val="00420C52"/>
    <w:rsid w:val="0042534F"/>
    <w:rsid w:val="00427B2C"/>
    <w:rsid w:val="00430C0E"/>
    <w:rsid w:val="00432D74"/>
    <w:rsid w:val="00435D87"/>
    <w:rsid w:val="004458F6"/>
    <w:rsid w:val="0045267C"/>
    <w:rsid w:val="0045485C"/>
    <w:rsid w:val="0047141E"/>
    <w:rsid w:val="00474018"/>
    <w:rsid w:val="004756E6"/>
    <w:rsid w:val="00475C28"/>
    <w:rsid w:val="0047747E"/>
    <w:rsid w:val="00482781"/>
    <w:rsid w:val="0048770E"/>
    <w:rsid w:val="00490242"/>
    <w:rsid w:val="004909D8"/>
    <w:rsid w:val="00492593"/>
    <w:rsid w:val="004949CC"/>
    <w:rsid w:val="00495D17"/>
    <w:rsid w:val="004A1B78"/>
    <w:rsid w:val="004A606E"/>
    <w:rsid w:val="004A7BE0"/>
    <w:rsid w:val="004C0D6F"/>
    <w:rsid w:val="004C4116"/>
    <w:rsid w:val="004C7F0A"/>
    <w:rsid w:val="004C7F25"/>
    <w:rsid w:val="004D1843"/>
    <w:rsid w:val="004D1A0C"/>
    <w:rsid w:val="004D3F87"/>
    <w:rsid w:val="004D60ED"/>
    <w:rsid w:val="004D7305"/>
    <w:rsid w:val="004E02EB"/>
    <w:rsid w:val="004E16BD"/>
    <w:rsid w:val="004E2F6E"/>
    <w:rsid w:val="004E31E2"/>
    <w:rsid w:val="004F5A47"/>
    <w:rsid w:val="004F5CCD"/>
    <w:rsid w:val="004F7F54"/>
    <w:rsid w:val="005051EE"/>
    <w:rsid w:val="00505474"/>
    <w:rsid w:val="005060B3"/>
    <w:rsid w:val="00506731"/>
    <w:rsid w:val="00506B95"/>
    <w:rsid w:val="0050738D"/>
    <w:rsid w:val="005150EE"/>
    <w:rsid w:val="005172A5"/>
    <w:rsid w:val="00517B83"/>
    <w:rsid w:val="005243E2"/>
    <w:rsid w:val="0052453A"/>
    <w:rsid w:val="00526978"/>
    <w:rsid w:val="00530D77"/>
    <w:rsid w:val="00535115"/>
    <w:rsid w:val="00535B8E"/>
    <w:rsid w:val="00536382"/>
    <w:rsid w:val="00543D6A"/>
    <w:rsid w:val="0054598D"/>
    <w:rsid w:val="00547FE7"/>
    <w:rsid w:val="00550D62"/>
    <w:rsid w:val="00551182"/>
    <w:rsid w:val="00551840"/>
    <w:rsid w:val="00552652"/>
    <w:rsid w:val="00555C3F"/>
    <w:rsid w:val="00555EBB"/>
    <w:rsid w:val="0055738A"/>
    <w:rsid w:val="005621DF"/>
    <w:rsid w:val="00563453"/>
    <w:rsid w:val="005646A6"/>
    <w:rsid w:val="005679AB"/>
    <w:rsid w:val="00570362"/>
    <w:rsid w:val="00571AFE"/>
    <w:rsid w:val="0057418F"/>
    <w:rsid w:val="005747BF"/>
    <w:rsid w:val="0057515D"/>
    <w:rsid w:val="00577393"/>
    <w:rsid w:val="00580DC9"/>
    <w:rsid w:val="005824E2"/>
    <w:rsid w:val="005848AF"/>
    <w:rsid w:val="005854AD"/>
    <w:rsid w:val="00585D11"/>
    <w:rsid w:val="005868A3"/>
    <w:rsid w:val="005875F1"/>
    <w:rsid w:val="00590D10"/>
    <w:rsid w:val="00591A39"/>
    <w:rsid w:val="00595CFF"/>
    <w:rsid w:val="0059745E"/>
    <w:rsid w:val="00597973"/>
    <w:rsid w:val="00597B79"/>
    <w:rsid w:val="005A088F"/>
    <w:rsid w:val="005A4838"/>
    <w:rsid w:val="005A590D"/>
    <w:rsid w:val="005B5D51"/>
    <w:rsid w:val="005B6402"/>
    <w:rsid w:val="005B7EC5"/>
    <w:rsid w:val="005C317A"/>
    <w:rsid w:val="005C434D"/>
    <w:rsid w:val="005C5BE3"/>
    <w:rsid w:val="005D66B9"/>
    <w:rsid w:val="005D7C00"/>
    <w:rsid w:val="005E2154"/>
    <w:rsid w:val="005E2BEF"/>
    <w:rsid w:val="005E2EAF"/>
    <w:rsid w:val="005E59F5"/>
    <w:rsid w:val="005E662C"/>
    <w:rsid w:val="005E7D8C"/>
    <w:rsid w:val="005F3F14"/>
    <w:rsid w:val="005F70DF"/>
    <w:rsid w:val="0060106A"/>
    <w:rsid w:val="00612A92"/>
    <w:rsid w:val="00613B21"/>
    <w:rsid w:val="00613DAD"/>
    <w:rsid w:val="0061534C"/>
    <w:rsid w:val="00620F76"/>
    <w:rsid w:val="00625337"/>
    <w:rsid w:val="00625EF4"/>
    <w:rsid w:val="006272A8"/>
    <w:rsid w:val="00630856"/>
    <w:rsid w:val="006333FC"/>
    <w:rsid w:val="006379DC"/>
    <w:rsid w:val="00640FF3"/>
    <w:rsid w:val="006451BF"/>
    <w:rsid w:val="00651F5E"/>
    <w:rsid w:val="006620D2"/>
    <w:rsid w:val="006636E9"/>
    <w:rsid w:val="0066437F"/>
    <w:rsid w:val="00664CFC"/>
    <w:rsid w:val="00670547"/>
    <w:rsid w:val="00672F39"/>
    <w:rsid w:val="0067339B"/>
    <w:rsid w:val="006749D6"/>
    <w:rsid w:val="00676E3D"/>
    <w:rsid w:val="00683B8C"/>
    <w:rsid w:val="00687EA3"/>
    <w:rsid w:val="00692AB8"/>
    <w:rsid w:val="00696764"/>
    <w:rsid w:val="006A1159"/>
    <w:rsid w:val="006A1F6D"/>
    <w:rsid w:val="006A28CB"/>
    <w:rsid w:val="006A5F58"/>
    <w:rsid w:val="006A6AF1"/>
    <w:rsid w:val="006B15CE"/>
    <w:rsid w:val="006B3531"/>
    <w:rsid w:val="006B3B22"/>
    <w:rsid w:val="006B47E1"/>
    <w:rsid w:val="006C18B8"/>
    <w:rsid w:val="006C3023"/>
    <w:rsid w:val="006D7504"/>
    <w:rsid w:val="006E12DB"/>
    <w:rsid w:val="006E3264"/>
    <w:rsid w:val="006E69A7"/>
    <w:rsid w:val="006F10ED"/>
    <w:rsid w:val="006F1977"/>
    <w:rsid w:val="006F4E96"/>
    <w:rsid w:val="00701782"/>
    <w:rsid w:val="00702DD8"/>
    <w:rsid w:val="0070688A"/>
    <w:rsid w:val="00707299"/>
    <w:rsid w:val="00707CCA"/>
    <w:rsid w:val="00710624"/>
    <w:rsid w:val="007106AE"/>
    <w:rsid w:val="00710B6F"/>
    <w:rsid w:val="007111CC"/>
    <w:rsid w:val="00712F2B"/>
    <w:rsid w:val="00714933"/>
    <w:rsid w:val="00716267"/>
    <w:rsid w:val="007171B7"/>
    <w:rsid w:val="00720304"/>
    <w:rsid w:val="00724691"/>
    <w:rsid w:val="0073197C"/>
    <w:rsid w:val="00732C56"/>
    <w:rsid w:val="007338E0"/>
    <w:rsid w:val="00735E04"/>
    <w:rsid w:val="00756BA0"/>
    <w:rsid w:val="007727B2"/>
    <w:rsid w:val="00774537"/>
    <w:rsid w:val="00774B30"/>
    <w:rsid w:val="007764A9"/>
    <w:rsid w:val="007778E0"/>
    <w:rsid w:val="007828E4"/>
    <w:rsid w:val="00784FF3"/>
    <w:rsid w:val="0078577B"/>
    <w:rsid w:val="00791177"/>
    <w:rsid w:val="007917C3"/>
    <w:rsid w:val="00792617"/>
    <w:rsid w:val="00793691"/>
    <w:rsid w:val="0079431B"/>
    <w:rsid w:val="007961E9"/>
    <w:rsid w:val="00797678"/>
    <w:rsid w:val="0079786C"/>
    <w:rsid w:val="007A3A16"/>
    <w:rsid w:val="007A4E60"/>
    <w:rsid w:val="007A54CA"/>
    <w:rsid w:val="007A70B5"/>
    <w:rsid w:val="007B15A5"/>
    <w:rsid w:val="007B2778"/>
    <w:rsid w:val="007B3625"/>
    <w:rsid w:val="007C3B51"/>
    <w:rsid w:val="007C4B18"/>
    <w:rsid w:val="007D111D"/>
    <w:rsid w:val="007D21BD"/>
    <w:rsid w:val="007D3D3A"/>
    <w:rsid w:val="007D50AB"/>
    <w:rsid w:val="007E0D24"/>
    <w:rsid w:val="007E0F3C"/>
    <w:rsid w:val="007E38E8"/>
    <w:rsid w:val="007E5846"/>
    <w:rsid w:val="007E5BD6"/>
    <w:rsid w:val="007E64FC"/>
    <w:rsid w:val="007E6864"/>
    <w:rsid w:val="007F0B2E"/>
    <w:rsid w:val="007F2852"/>
    <w:rsid w:val="007F32E0"/>
    <w:rsid w:val="007F3AC0"/>
    <w:rsid w:val="008013E8"/>
    <w:rsid w:val="00804234"/>
    <w:rsid w:val="008051D1"/>
    <w:rsid w:val="00807512"/>
    <w:rsid w:val="008077CC"/>
    <w:rsid w:val="0080784C"/>
    <w:rsid w:val="00810D63"/>
    <w:rsid w:val="008114EB"/>
    <w:rsid w:val="0081374A"/>
    <w:rsid w:val="00813B8E"/>
    <w:rsid w:val="008162DF"/>
    <w:rsid w:val="0081703E"/>
    <w:rsid w:val="00820038"/>
    <w:rsid w:val="008213FA"/>
    <w:rsid w:val="0082200A"/>
    <w:rsid w:val="00824BD6"/>
    <w:rsid w:val="00831204"/>
    <w:rsid w:val="00833C53"/>
    <w:rsid w:val="008344AA"/>
    <w:rsid w:val="00841C0B"/>
    <w:rsid w:val="00844B65"/>
    <w:rsid w:val="00844EEB"/>
    <w:rsid w:val="00846D18"/>
    <w:rsid w:val="008473D7"/>
    <w:rsid w:val="0085715E"/>
    <w:rsid w:val="0086096D"/>
    <w:rsid w:val="00862989"/>
    <w:rsid w:val="0086497A"/>
    <w:rsid w:val="0086733E"/>
    <w:rsid w:val="00870C0F"/>
    <w:rsid w:val="00874C04"/>
    <w:rsid w:val="00874EE3"/>
    <w:rsid w:val="008750E6"/>
    <w:rsid w:val="00876009"/>
    <w:rsid w:val="008773B3"/>
    <w:rsid w:val="008776A6"/>
    <w:rsid w:val="008803B4"/>
    <w:rsid w:val="00882E8E"/>
    <w:rsid w:val="008830A1"/>
    <w:rsid w:val="00884379"/>
    <w:rsid w:val="00884C62"/>
    <w:rsid w:val="008857F0"/>
    <w:rsid w:val="00886452"/>
    <w:rsid w:val="008917F0"/>
    <w:rsid w:val="00893C14"/>
    <w:rsid w:val="00894CC0"/>
    <w:rsid w:val="0089663C"/>
    <w:rsid w:val="00897F68"/>
    <w:rsid w:val="008A0D40"/>
    <w:rsid w:val="008A1B85"/>
    <w:rsid w:val="008A768D"/>
    <w:rsid w:val="008B11EC"/>
    <w:rsid w:val="008B331C"/>
    <w:rsid w:val="008B33C7"/>
    <w:rsid w:val="008B564C"/>
    <w:rsid w:val="008B686A"/>
    <w:rsid w:val="008C1772"/>
    <w:rsid w:val="008C24E6"/>
    <w:rsid w:val="008C2B47"/>
    <w:rsid w:val="008C38DE"/>
    <w:rsid w:val="008C7FA1"/>
    <w:rsid w:val="008D1A29"/>
    <w:rsid w:val="008D2C5D"/>
    <w:rsid w:val="008D384A"/>
    <w:rsid w:val="008D3B2B"/>
    <w:rsid w:val="008D566F"/>
    <w:rsid w:val="008D58C2"/>
    <w:rsid w:val="008D65B9"/>
    <w:rsid w:val="008E2245"/>
    <w:rsid w:val="008E4D5D"/>
    <w:rsid w:val="008E6820"/>
    <w:rsid w:val="008E7130"/>
    <w:rsid w:val="008F1CFD"/>
    <w:rsid w:val="008F5B36"/>
    <w:rsid w:val="008F645E"/>
    <w:rsid w:val="009031F3"/>
    <w:rsid w:val="00905F61"/>
    <w:rsid w:val="0091477A"/>
    <w:rsid w:val="00917094"/>
    <w:rsid w:val="00920376"/>
    <w:rsid w:val="00920FA9"/>
    <w:rsid w:val="00927D9B"/>
    <w:rsid w:val="00930606"/>
    <w:rsid w:val="00931DD8"/>
    <w:rsid w:val="00933C6F"/>
    <w:rsid w:val="00935361"/>
    <w:rsid w:val="00935DF8"/>
    <w:rsid w:val="00936CD4"/>
    <w:rsid w:val="0094087E"/>
    <w:rsid w:val="00941C92"/>
    <w:rsid w:val="00943497"/>
    <w:rsid w:val="00943B47"/>
    <w:rsid w:val="00952547"/>
    <w:rsid w:val="009530D6"/>
    <w:rsid w:val="00953F1E"/>
    <w:rsid w:val="00955623"/>
    <w:rsid w:val="009607F1"/>
    <w:rsid w:val="00964EF4"/>
    <w:rsid w:val="00967D47"/>
    <w:rsid w:val="009733E6"/>
    <w:rsid w:val="00977857"/>
    <w:rsid w:val="00981FD1"/>
    <w:rsid w:val="00982F20"/>
    <w:rsid w:val="009843A8"/>
    <w:rsid w:val="00996B24"/>
    <w:rsid w:val="009A028F"/>
    <w:rsid w:val="009A499C"/>
    <w:rsid w:val="009A51EF"/>
    <w:rsid w:val="009A5B1D"/>
    <w:rsid w:val="009A6B8B"/>
    <w:rsid w:val="009B2122"/>
    <w:rsid w:val="009B291D"/>
    <w:rsid w:val="009B6B7A"/>
    <w:rsid w:val="009C0990"/>
    <w:rsid w:val="009C1772"/>
    <w:rsid w:val="009C72FC"/>
    <w:rsid w:val="009C752E"/>
    <w:rsid w:val="009C7646"/>
    <w:rsid w:val="009D0A60"/>
    <w:rsid w:val="009D1242"/>
    <w:rsid w:val="009D3708"/>
    <w:rsid w:val="009D6D74"/>
    <w:rsid w:val="009E03D7"/>
    <w:rsid w:val="009E0794"/>
    <w:rsid w:val="009E1B41"/>
    <w:rsid w:val="009E6A69"/>
    <w:rsid w:val="009F46A1"/>
    <w:rsid w:val="009F7723"/>
    <w:rsid w:val="00A10486"/>
    <w:rsid w:val="00A13B42"/>
    <w:rsid w:val="00A15B19"/>
    <w:rsid w:val="00A15DE1"/>
    <w:rsid w:val="00A16FCE"/>
    <w:rsid w:val="00A236FA"/>
    <w:rsid w:val="00A239E8"/>
    <w:rsid w:val="00A23F93"/>
    <w:rsid w:val="00A2467E"/>
    <w:rsid w:val="00A27A34"/>
    <w:rsid w:val="00A304E3"/>
    <w:rsid w:val="00A34DF3"/>
    <w:rsid w:val="00A41034"/>
    <w:rsid w:val="00A423F0"/>
    <w:rsid w:val="00A45E91"/>
    <w:rsid w:val="00A46B67"/>
    <w:rsid w:val="00A500D3"/>
    <w:rsid w:val="00A514F5"/>
    <w:rsid w:val="00A51FFB"/>
    <w:rsid w:val="00A65FFB"/>
    <w:rsid w:val="00A672A9"/>
    <w:rsid w:val="00A708B0"/>
    <w:rsid w:val="00A7333F"/>
    <w:rsid w:val="00A75411"/>
    <w:rsid w:val="00A805BC"/>
    <w:rsid w:val="00A8101C"/>
    <w:rsid w:val="00A84BA5"/>
    <w:rsid w:val="00A91CBA"/>
    <w:rsid w:val="00A930E5"/>
    <w:rsid w:val="00AA22D7"/>
    <w:rsid w:val="00AA3106"/>
    <w:rsid w:val="00AA477F"/>
    <w:rsid w:val="00AA72AF"/>
    <w:rsid w:val="00AA78F4"/>
    <w:rsid w:val="00AB7402"/>
    <w:rsid w:val="00AC1C95"/>
    <w:rsid w:val="00AC4FE2"/>
    <w:rsid w:val="00AC68A2"/>
    <w:rsid w:val="00AC7588"/>
    <w:rsid w:val="00AD1D97"/>
    <w:rsid w:val="00AD23C9"/>
    <w:rsid w:val="00AD7801"/>
    <w:rsid w:val="00AE3C67"/>
    <w:rsid w:val="00AE4933"/>
    <w:rsid w:val="00AE4FE3"/>
    <w:rsid w:val="00AE50CC"/>
    <w:rsid w:val="00AE57E8"/>
    <w:rsid w:val="00AE6E36"/>
    <w:rsid w:val="00AF0C9D"/>
    <w:rsid w:val="00AF153A"/>
    <w:rsid w:val="00AF243B"/>
    <w:rsid w:val="00AF2D22"/>
    <w:rsid w:val="00AF7AC9"/>
    <w:rsid w:val="00AF7BA3"/>
    <w:rsid w:val="00B0265D"/>
    <w:rsid w:val="00B04C23"/>
    <w:rsid w:val="00B05352"/>
    <w:rsid w:val="00B05442"/>
    <w:rsid w:val="00B068D0"/>
    <w:rsid w:val="00B06983"/>
    <w:rsid w:val="00B12268"/>
    <w:rsid w:val="00B14715"/>
    <w:rsid w:val="00B201C4"/>
    <w:rsid w:val="00B20316"/>
    <w:rsid w:val="00B24B01"/>
    <w:rsid w:val="00B260BF"/>
    <w:rsid w:val="00B26B40"/>
    <w:rsid w:val="00B27C86"/>
    <w:rsid w:val="00B3229C"/>
    <w:rsid w:val="00B340AE"/>
    <w:rsid w:val="00B3417B"/>
    <w:rsid w:val="00B36A73"/>
    <w:rsid w:val="00B4006A"/>
    <w:rsid w:val="00B46444"/>
    <w:rsid w:val="00B5297A"/>
    <w:rsid w:val="00B5610B"/>
    <w:rsid w:val="00B61242"/>
    <w:rsid w:val="00B655D9"/>
    <w:rsid w:val="00B70349"/>
    <w:rsid w:val="00B71986"/>
    <w:rsid w:val="00B72DE7"/>
    <w:rsid w:val="00B75A1F"/>
    <w:rsid w:val="00B76445"/>
    <w:rsid w:val="00B80D75"/>
    <w:rsid w:val="00B83081"/>
    <w:rsid w:val="00B836EC"/>
    <w:rsid w:val="00B92414"/>
    <w:rsid w:val="00BA0181"/>
    <w:rsid w:val="00BA0F3B"/>
    <w:rsid w:val="00BA1841"/>
    <w:rsid w:val="00BA5019"/>
    <w:rsid w:val="00BA54AE"/>
    <w:rsid w:val="00BA5E0B"/>
    <w:rsid w:val="00BA68C7"/>
    <w:rsid w:val="00BB17DF"/>
    <w:rsid w:val="00BB2F10"/>
    <w:rsid w:val="00BB3FF3"/>
    <w:rsid w:val="00BB6CED"/>
    <w:rsid w:val="00BC1316"/>
    <w:rsid w:val="00BC4006"/>
    <w:rsid w:val="00BC6488"/>
    <w:rsid w:val="00BE07BC"/>
    <w:rsid w:val="00BE12BB"/>
    <w:rsid w:val="00BE4F8B"/>
    <w:rsid w:val="00BE504E"/>
    <w:rsid w:val="00BE5511"/>
    <w:rsid w:val="00BE67D1"/>
    <w:rsid w:val="00BF00E3"/>
    <w:rsid w:val="00BF4A17"/>
    <w:rsid w:val="00BF4D5F"/>
    <w:rsid w:val="00BF5092"/>
    <w:rsid w:val="00C016F0"/>
    <w:rsid w:val="00C01C64"/>
    <w:rsid w:val="00C037DD"/>
    <w:rsid w:val="00C04AA9"/>
    <w:rsid w:val="00C05D5E"/>
    <w:rsid w:val="00C06B56"/>
    <w:rsid w:val="00C073F3"/>
    <w:rsid w:val="00C11DA7"/>
    <w:rsid w:val="00C1220E"/>
    <w:rsid w:val="00C12B4F"/>
    <w:rsid w:val="00C14373"/>
    <w:rsid w:val="00C1536C"/>
    <w:rsid w:val="00C15A7B"/>
    <w:rsid w:val="00C20544"/>
    <w:rsid w:val="00C205AA"/>
    <w:rsid w:val="00C2067F"/>
    <w:rsid w:val="00C225DD"/>
    <w:rsid w:val="00C24B68"/>
    <w:rsid w:val="00C30D9D"/>
    <w:rsid w:val="00C317A9"/>
    <w:rsid w:val="00C4061E"/>
    <w:rsid w:val="00C41916"/>
    <w:rsid w:val="00C43823"/>
    <w:rsid w:val="00C45929"/>
    <w:rsid w:val="00C4596E"/>
    <w:rsid w:val="00C46007"/>
    <w:rsid w:val="00C46E3E"/>
    <w:rsid w:val="00C50501"/>
    <w:rsid w:val="00C51C09"/>
    <w:rsid w:val="00C53413"/>
    <w:rsid w:val="00C54784"/>
    <w:rsid w:val="00C64060"/>
    <w:rsid w:val="00C640E4"/>
    <w:rsid w:val="00C72BD3"/>
    <w:rsid w:val="00C753E1"/>
    <w:rsid w:val="00C75536"/>
    <w:rsid w:val="00C757CF"/>
    <w:rsid w:val="00C80B79"/>
    <w:rsid w:val="00C86212"/>
    <w:rsid w:val="00C87761"/>
    <w:rsid w:val="00C93581"/>
    <w:rsid w:val="00C93AA4"/>
    <w:rsid w:val="00C94B30"/>
    <w:rsid w:val="00C969C4"/>
    <w:rsid w:val="00CA0599"/>
    <w:rsid w:val="00CA05A7"/>
    <w:rsid w:val="00CA3D0B"/>
    <w:rsid w:val="00CA42ED"/>
    <w:rsid w:val="00CA4AF5"/>
    <w:rsid w:val="00CA57A3"/>
    <w:rsid w:val="00CA69E2"/>
    <w:rsid w:val="00CA6A79"/>
    <w:rsid w:val="00CA6BEA"/>
    <w:rsid w:val="00CA767A"/>
    <w:rsid w:val="00CB0598"/>
    <w:rsid w:val="00CB3BCE"/>
    <w:rsid w:val="00CB6830"/>
    <w:rsid w:val="00CB6A49"/>
    <w:rsid w:val="00CC054D"/>
    <w:rsid w:val="00CC1074"/>
    <w:rsid w:val="00CC161D"/>
    <w:rsid w:val="00CC2DFE"/>
    <w:rsid w:val="00CC5C9F"/>
    <w:rsid w:val="00CC6F58"/>
    <w:rsid w:val="00CD3849"/>
    <w:rsid w:val="00CD452A"/>
    <w:rsid w:val="00CD4684"/>
    <w:rsid w:val="00CD5A14"/>
    <w:rsid w:val="00CE18CB"/>
    <w:rsid w:val="00CE3BB5"/>
    <w:rsid w:val="00CE3E85"/>
    <w:rsid w:val="00CE52C5"/>
    <w:rsid w:val="00CF0527"/>
    <w:rsid w:val="00CF2221"/>
    <w:rsid w:val="00CF41FA"/>
    <w:rsid w:val="00CF4FE1"/>
    <w:rsid w:val="00CF6BA1"/>
    <w:rsid w:val="00CF7385"/>
    <w:rsid w:val="00D01B04"/>
    <w:rsid w:val="00D02A03"/>
    <w:rsid w:val="00D033DC"/>
    <w:rsid w:val="00D04AA6"/>
    <w:rsid w:val="00D0626F"/>
    <w:rsid w:val="00D07483"/>
    <w:rsid w:val="00D0771C"/>
    <w:rsid w:val="00D11B27"/>
    <w:rsid w:val="00D12F9B"/>
    <w:rsid w:val="00D20F1B"/>
    <w:rsid w:val="00D22D0F"/>
    <w:rsid w:val="00D2425A"/>
    <w:rsid w:val="00D24BD4"/>
    <w:rsid w:val="00D2625E"/>
    <w:rsid w:val="00D27C40"/>
    <w:rsid w:val="00D32EBD"/>
    <w:rsid w:val="00D33F71"/>
    <w:rsid w:val="00D34879"/>
    <w:rsid w:val="00D35F24"/>
    <w:rsid w:val="00D40AF9"/>
    <w:rsid w:val="00D40DFF"/>
    <w:rsid w:val="00D42EB4"/>
    <w:rsid w:val="00D447E2"/>
    <w:rsid w:val="00D44EA5"/>
    <w:rsid w:val="00D51B9D"/>
    <w:rsid w:val="00D52D55"/>
    <w:rsid w:val="00D53F48"/>
    <w:rsid w:val="00D610BC"/>
    <w:rsid w:val="00D61462"/>
    <w:rsid w:val="00D67F5D"/>
    <w:rsid w:val="00D71F9D"/>
    <w:rsid w:val="00D72E88"/>
    <w:rsid w:val="00D73CE8"/>
    <w:rsid w:val="00D75501"/>
    <w:rsid w:val="00D75932"/>
    <w:rsid w:val="00D801E6"/>
    <w:rsid w:val="00D80E3B"/>
    <w:rsid w:val="00D82818"/>
    <w:rsid w:val="00D87C17"/>
    <w:rsid w:val="00D9027A"/>
    <w:rsid w:val="00D934CB"/>
    <w:rsid w:val="00D93829"/>
    <w:rsid w:val="00DA0880"/>
    <w:rsid w:val="00DA76F3"/>
    <w:rsid w:val="00DB1733"/>
    <w:rsid w:val="00DB4439"/>
    <w:rsid w:val="00DB7871"/>
    <w:rsid w:val="00DC2AC4"/>
    <w:rsid w:val="00DC541E"/>
    <w:rsid w:val="00DE126E"/>
    <w:rsid w:val="00DE1819"/>
    <w:rsid w:val="00DE566C"/>
    <w:rsid w:val="00DE5A27"/>
    <w:rsid w:val="00DE7D03"/>
    <w:rsid w:val="00DF6A35"/>
    <w:rsid w:val="00E005E5"/>
    <w:rsid w:val="00E10938"/>
    <w:rsid w:val="00E221DF"/>
    <w:rsid w:val="00E22F5B"/>
    <w:rsid w:val="00E3131F"/>
    <w:rsid w:val="00E31D5A"/>
    <w:rsid w:val="00E332F8"/>
    <w:rsid w:val="00E36205"/>
    <w:rsid w:val="00E3716D"/>
    <w:rsid w:val="00E40EE4"/>
    <w:rsid w:val="00E41DE0"/>
    <w:rsid w:val="00E450EA"/>
    <w:rsid w:val="00E46692"/>
    <w:rsid w:val="00E5666F"/>
    <w:rsid w:val="00E56A5F"/>
    <w:rsid w:val="00E60445"/>
    <w:rsid w:val="00E608DD"/>
    <w:rsid w:val="00E66703"/>
    <w:rsid w:val="00E67FE4"/>
    <w:rsid w:val="00E72E09"/>
    <w:rsid w:val="00E7587E"/>
    <w:rsid w:val="00E76EEC"/>
    <w:rsid w:val="00E77013"/>
    <w:rsid w:val="00E81710"/>
    <w:rsid w:val="00E857F9"/>
    <w:rsid w:val="00E90680"/>
    <w:rsid w:val="00E907A6"/>
    <w:rsid w:val="00E93CCE"/>
    <w:rsid w:val="00E95EC1"/>
    <w:rsid w:val="00E96931"/>
    <w:rsid w:val="00EA2FC8"/>
    <w:rsid w:val="00EA42AA"/>
    <w:rsid w:val="00EA4682"/>
    <w:rsid w:val="00EA64E2"/>
    <w:rsid w:val="00EB0B37"/>
    <w:rsid w:val="00EB53E1"/>
    <w:rsid w:val="00EC08CB"/>
    <w:rsid w:val="00EC2238"/>
    <w:rsid w:val="00EC2493"/>
    <w:rsid w:val="00EC49AD"/>
    <w:rsid w:val="00EC646C"/>
    <w:rsid w:val="00EC7A3E"/>
    <w:rsid w:val="00ED2936"/>
    <w:rsid w:val="00ED3132"/>
    <w:rsid w:val="00ED4080"/>
    <w:rsid w:val="00ED4726"/>
    <w:rsid w:val="00ED4F91"/>
    <w:rsid w:val="00ED7CFD"/>
    <w:rsid w:val="00EE2832"/>
    <w:rsid w:val="00EE283D"/>
    <w:rsid w:val="00EE56BA"/>
    <w:rsid w:val="00EE6188"/>
    <w:rsid w:val="00EE6B1B"/>
    <w:rsid w:val="00EF1777"/>
    <w:rsid w:val="00EF1AF6"/>
    <w:rsid w:val="00EF3472"/>
    <w:rsid w:val="00EF4C61"/>
    <w:rsid w:val="00EF559C"/>
    <w:rsid w:val="00F01EEC"/>
    <w:rsid w:val="00F0252B"/>
    <w:rsid w:val="00F0620E"/>
    <w:rsid w:val="00F06FF6"/>
    <w:rsid w:val="00F172D4"/>
    <w:rsid w:val="00F17F8A"/>
    <w:rsid w:val="00F219EC"/>
    <w:rsid w:val="00F23C92"/>
    <w:rsid w:val="00F246EB"/>
    <w:rsid w:val="00F36018"/>
    <w:rsid w:val="00F36BA9"/>
    <w:rsid w:val="00F41F9B"/>
    <w:rsid w:val="00F42262"/>
    <w:rsid w:val="00F46BFD"/>
    <w:rsid w:val="00F50CF6"/>
    <w:rsid w:val="00F52F26"/>
    <w:rsid w:val="00F54FCF"/>
    <w:rsid w:val="00F6087C"/>
    <w:rsid w:val="00F613AD"/>
    <w:rsid w:val="00F62160"/>
    <w:rsid w:val="00F63FEC"/>
    <w:rsid w:val="00F65922"/>
    <w:rsid w:val="00F65B04"/>
    <w:rsid w:val="00F65F1F"/>
    <w:rsid w:val="00F71E27"/>
    <w:rsid w:val="00F75277"/>
    <w:rsid w:val="00F76C51"/>
    <w:rsid w:val="00F77DCA"/>
    <w:rsid w:val="00F8073B"/>
    <w:rsid w:val="00F80CEB"/>
    <w:rsid w:val="00F8320E"/>
    <w:rsid w:val="00F84156"/>
    <w:rsid w:val="00F9291F"/>
    <w:rsid w:val="00F92DBF"/>
    <w:rsid w:val="00F943D8"/>
    <w:rsid w:val="00F97825"/>
    <w:rsid w:val="00FA11CA"/>
    <w:rsid w:val="00FB01EA"/>
    <w:rsid w:val="00FB144E"/>
    <w:rsid w:val="00FC2B88"/>
    <w:rsid w:val="00FC6534"/>
    <w:rsid w:val="00FC65C1"/>
    <w:rsid w:val="00FD591A"/>
    <w:rsid w:val="00FD7292"/>
    <w:rsid w:val="00FE10E9"/>
    <w:rsid w:val="00FE2E76"/>
    <w:rsid w:val="00FF2ABC"/>
    <w:rsid w:val="00FF2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030835"/>
  <w15:chartTrackingRefBased/>
  <w15:docId w15:val="{6DCAEF34-2E6C-462B-B0FF-B67EF6A4A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footer" w:locked="1" w:uiPriority="99"/>
    <w:lsdException w:name="caption" w:locked="1" w:semiHidden="1" w:unhideWhenUsed="1" w:qFormat="1"/>
    <w:lsdException w:name="page number" w:locked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7F3AC0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6A28CB"/>
    <w:pPr>
      <w:adjustRightInd w:val="0"/>
      <w:spacing w:line="400" w:lineRule="exact"/>
      <w:ind w:firstLine="2880"/>
      <w:jc w:val="both"/>
      <w:textAlignment w:val="baseline"/>
    </w:pPr>
    <w:rPr>
      <w:kern w:val="0"/>
      <w:lang w:val="x-none" w:eastAsia="x-none"/>
    </w:rPr>
  </w:style>
  <w:style w:type="character" w:customStyle="1" w:styleId="a4">
    <w:name w:val="本文縮排 字元"/>
    <w:link w:val="a3"/>
    <w:semiHidden/>
    <w:locked/>
    <w:rsid w:val="00F75277"/>
    <w:rPr>
      <w:rFonts w:cs="Times New Roman"/>
      <w:sz w:val="24"/>
      <w:szCs w:val="24"/>
    </w:rPr>
  </w:style>
  <w:style w:type="paragraph" w:styleId="2">
    <w:name w:val="Body Text Indent 2"/>
    <w:basedOn w:val="a"/>
    <w:link w:val="20"/>
    <w:rsid w:val="006A28CB"/>
    <w:pPr>
      <w:tabs>
        <w:tab w:val="left" w:pos="6999"/>
      </w:tabs>
      <w:snapToGrid w:val="0"/>
      <w:spacing w:line="420" w:lineRule="exact"/>
      <w:ind w:leftChars="525" w:left="2447" w:hangingChars="412" w:hanging="1187"/>
      <w:jc w:val="both"/>
    </w:pPr>
    <w:rPr>
      <w:kern w:val="0"/>
      <w:lang w:val="x-none" w:eastAsia="x-none"/>
    </w:rPr>
  </w:style>
  <w:style w:type="character" w:customStyle="1" w:styleId="20">
    <w:name w:val="本文縮排 2 字元"/>
    <w:link w:val="2"/>
    <w:semiHidden/>
    <w:locked/>
    <w:rsid w:val="00F75277"/>
    <w:rPr>
      <w:rFonts w:cs="Times New Roman"/>
      <w:sz w:val="24"/>
      <w:szCs w:val="24"/>
    </w:rPr>
  </w:style>
  <w:style w:type="paragraph" w:styleId="3">
    <w:name w:val="Body Text Indent 3"/>
    <w:basedOn w:val="a"/>
    <w:link w:val="30"/>
    <w:rsid w:val="006A28CB"/>
    <w:pPr>
      <w:snapToGrid w:val="0"/>
      <w:spacing w:line="420" w:lineRule="exact"/>
      <w:ind w:leftChars="428" w:left="1891" w:hangingChars="300" w:hanging="864"/>
      <w:jc w:val="both"/>
    </w:pPr>
    <w:rPr>
      <w:kern w:val="0"/>
      <w:sz w:val="16"/>
      <w:szCs w:val="16"/>
      <w:lang w:val="x-none" w:eastAsia="x-none"/>
    </w:rPr>
  </w:style>
  <w:style w:type="character" w:customStyle="1" w:styleId="30">
    <w:name w:val="本文縮排 3 字元"/>
    <w:link w:val="3"/>
    <w:semiHidden/>
    <w:locked/>
    <w:rsid w:val="00F75277"/>
    <w:rPr>
      <w:rFonts w:cs="Times New Roman"/>
      <w:sz w:val="16"/>
      <w:szCs w:val="16"/>
    </w:rPr>
  </w:style>
  <w:style w:type="paragraph" w:customStyle="1" w:styleId="a5">
    <w:name w:val="字元"/>
    <w:basedOn w:val="a"/>
    <w:autoRedefine/>
    <w:rsid w:val="00831204"/>
    <w:pPr>
      <w:widowControl/>
      <w:spacing w:after="160" w:line="240" w:lineRule="exact"/>
    </w:pPr>
    <w:rPr>
      <w:rFonts w:ascii="Verdana" w:hAnsi="Verdana"/>
      <w:kern w:val="0"/>
      <w:sz w:val="20"/>
      <w:szCs w:val="20"/>
      <w:lang w:eastAsia="zh-CN" w:bidi="hi-IN"/>
    </w:rPr>
  </w:style>
  <w:style w:type="paragraph" w:styleId="a6">
    <w:name w:val="header"/>
    <w:basedOn w:val="a"/>
    <w:link w:val="a7"/>
    <w:uiPriority w:val="99"/>
    <w:rsid w:val="00CD452A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7">
    <w:name w:val="頁首 字元"/>
    <w:link w:val="a6"/>
    <w:uiPriority w:val="99"/>
    <w:locked/>
    <w:rsid w:val="00F75277"/>
    <w:rPr>
      <w:rFonts w:cs="Times New Roman"/>
      <w:sz w:val="20"/>
      <w:szCs w:val="20"/>
    </w:rPr>
  </w:style>
  <w:style w:type="paragraph" w:styleId="a8">
    <w:name w:val="footer"/>
    <w:basedOn w:val="a"/>
    <w:link w:val="a9"/>
    <w:uiPriority w:val="99"/>
    <w:rsid w:val="00CD452A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9">
    <w:name w:val="頁尾 字元"/>
    <w:link w:val="a8"/>
    <w:uiPriority w:val="99"/>
    <w:locked/>
    <w:rsid w:val="00F75277"/>
    <w:rPr>
      <w:rFonts w:cs="Times New Roman"/>
      <w:sz w:val="20"/>
      <w:szCs w:val="20"/>
    </w:rPr>
  </w:style>
  <w:style w:type="paragraph" w:styleId="aa">
    <w:name w:val="Document Map"/>
    <w:basedOn w:val="a"/>
    <w:link w:val="ab"/>
    <w:semiHidden/>
    <w:rsid w:val="008A0D40"/>
    <w:pPr>
      <w:shd w:val="clear" w:color="auto" w:fill="000080"/>
    </w:pPr>
    <w:rPr>
      <w:kern w:val="0"/>
      <w:sz w:val="2"/>
      <w:szCs w:val="20"/>
      <w:lang w:val="x-none" w:eastAsia="x-none"/>
    </w:rPr>
  </w:style>
  <w:style w:type="character" w:customStyle="1" w:styleId="ab">
    <w:name w:val="文件引導模式 字元"/>
    <w:link w:val="aa"/>
    <w:semiHidden/>
    <w:locked/>
    <w:rsid w:val="00F75277"/>
    <w:rPr>
      <w:rFonts w:cs="Times New Roman"/>
      <w:sz w:val="2"/>
    </w:rPr>
  </w:style>
  <w:style w:type="table" w:styleId="ac">
    <w:name w:val="Table Grid"/>
    <w:basedOn w:val="a1"/>
    <w:uiPriority w:val="59"/>
    <w:rsid w:val="00EC646C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page number"/>
    <w:rsid w:val="00A84BA5"/>
    <w:rPr>
      <w:rFonts w:cs="Times New Roman"/>
    </w:rPr>
  </w:style>
  <w:style w:type="paragraph" w:styleId="ae">
    <w:name w:val="Body Text"/>
    <w:basedOn w:val="a"/>
    <w:link w:val="af"/>
    <w:rsid w:val="00115A95"/>
    <w:pPr>
      <w:spacing w:after="120"/>
    </w:pPr>
    <w:rPr>
      <w:kern w:val="0"/>
      <w:lang w:val="x-none" w:eastAsia="x-none"/>
    </w:rPr>
  </w:style>
  <w:style w:type="character" w:customStyle="1" w:styleId="af">
    <w:name w:val="本文 字元"/>
    <w:link w:val="ae"/>
    <w:semiHidden/>
    <w:locked/>
    <w:rsid w:val="00F75277"/>
    <w:rPr>
      <w:rFonts w:cs="Times New Roman"/>
      <w:sz w:val="24"/>
      <w:szCs w:val="24"/>
    </w:rPr>
  </w:style>
  <w:style w:type="paragraph" w:styleId="af0">
    <w:name w:val="Balloon Text"/>
    <w:basedOn w:val="a"/>
    <w:link w:val="af1"/>
    <w:rsid w:val="007D111D"/>
    <w:rPr>
      <w:rFonts w:ascii="Cambria" w:hAnsi="Cambria"/>
      <w:kern w:val="0"/>
      <w:sz w:val="2"/>
      <w:szCs w:val="20"/>
      <w:lang w:val="x-none" w:eastAsia="x-none"/>
    </w:rPr>
  </w:style>
  <w:style w:type="character" w:customStyle="1" w:styleId="af1">
    <w:name w:val="註解方塊文字 字元"/>
    <w:link w:val="af0"/>
    <w:locked/>
    <w:rsid w:val="00F75277"/>
    <w:rPr>
      <w:rFonts w:ascii="Cambria" w:eastAsia="新細明體" w:hAnsi="Cambria" w:cs="Times New Roman"/>
      <w:sz w:val="2"/>
    </w:rPr>
  </w:style>
  <w:style w:type="paragraph" w:customStyle="1" w:styleId="Default">
    <w:name w:val="Default"/>
    <w:rsid w:val="0030193E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customStyle="1" w:styleId="af2">
    <w:name w:val="字號"/>
    <w:rsid w:val="002F77EE"/>
    <w:pPr>
      <w:widowControl w:val="0"/>
      <w:adjustRightInd w:val="0"/>
      <w:spacing w:line="200" w:lineRule="atLeast"/>
      <w:ind w:left="5387"/>
      <w:textAlignment w:val="baseline"/>
    </w:pPr>
    <w:rPr>
      <w:rFonts w:eastAsia="Times New Roman"/>
      <w:color w:val="FFFF00"/>
      <w:sz w:val="18"/>
    </w:rPr>
  </w:style>
  <w:style w:type="paragraph" w:customStyle="1" w:styleId="Normal1">
    <w:name w:val="Normal1"/>
    <w:rsid w:val="000F7EB6"/>
    <w:pPr>
      <w:widowControl w:val="0"/>
      <w:adjustRightInd w:val="0"/>
      <w:spacing w:line="360" w:lineRule="atLeast"/>
      <w:textAlignment w:val="baseline"/>
    </w:pPr>
    <w:rPr>
      <w:rFonts w:ascii="細明體" w:eastAsia="細明體"/>
      <w:sz w:val="24"/>
    </w:rPr>
  </w:style>
  <w:style w:type="paragraph" w:customStyle="1" w:styleId="21">
    <w:name w:val="樣式2"/>
    <w:basedOn w:val="af3"/>
    <w:rsid w:val="000C52E5"/>
    <w:pPr>
      <w:snapToGrid w:val="0"/>
      <w:spacing w:after="120" w:line="400" w:lineRule="exact"/>
    </w:pPr>
    <w:rPr>
      <w:rFonts w:ascii="標楷體" w:eastAsia="標楷體"/>
      <w:sz w:val="28"/>
      <w:szCs w:val="20"/>
    </w:rPr>
  </w:style>
  <w:style w:type="paragraph" w:styleId="af3">
    <w:name w:val="Plain Text"/>
    <w:basedOn w:val="a"/>
    <w:link w:val="af4"/>
    <w:rsid w:val="000C52E5"/>
    <w:rPr>
      <w:rFonts w:ascii="細明體" w:eastAsia="細明體" w:hAnsi="Courier New"/>
      <w:kern w:val="0"/>
      <w:lang w:val="x-none" w:eastAsia="x-none"/>
    </w:rPr>
  </w:style>
  <w:style w:type="character" w:customStyle="1" w:styleId="af4">
    <w:name w:val="純文字 字元"/>
    <w:link w:val="af3"/>
    <w:locked/>
    <w:rsid w:val="00F75277"/>
    <w:rPr>
      <w:rFonts w:ascii="細明體" w:eastAsia="細明體" w:hAnsi="Courier New" w:cs="Courier New"/>
      <w:sz w:val="24"/>
      <w:szCs w:val="24"/>
    </w:rPr>
  </w:style>
  <w:style w:type="paragraph" w:customStyle="1" w:styleId="ListParagraph1">
    <w:name w:val="List Paragraph1"/>
    <w:basedOn w:val="a"/>
    <w:rsid w:val="00175767"/>
    <w:pPr>
      <w:ind w:leftChars="200" w:left="480"/>
    </w:pPr>
  </w:style>
  <w:style w:type="paragraph" w:customStyle="1" w:styleId="12">
    <w:name w:val="標題12"/>
    <w:link w:val="120"/>
    <w:rsid w:val="00E67FE4"/>
    <w:pPr>
      <w:spacing w:beforeLines="50"/>
      <w:ind w:left="480" w:hanging="480"/>
      <w:jc w:val="both"/>
    </w:pPr>
    <w:rPr>
      <w:rFonts w:ascii="Cambria" w:eastAsia="華康標楷體" w:hAnsi="Cambria"/>
      <w:bCs/>
      <w:kern w:val="52"/>
      <w:sz w:val="24"/>
      <w:szCs w:val="52"/>
    </w:rPr>
  </w:style>
  <w:style w:type="character" w:customStyle="1" w:styleId="120">
    <w:name w:val="標題12 字元"/>
    <w:link w:val="12"/>
    <w:locked/>
    <w:rsid w:val="00E67FE4"/>
    <w:rPr>
      <w:rFonts w:ascii="Cambria" w:eastAsia="華康標楷體" w:hAnsi="Cambria"/>
      <w:bCs/>
      <w:kern w:val="52"/>
      <w:sz w:val="24"/>
      <w:szCs w:val="52"/>
      <w:lang w:val="en-US" w:eastAsia="zh-TW" w:bidi="ar-SA"/>
    </w:rPr>
  </w:style>
  <w:style w:type="paragraph" w:customStyle="1" w:styleId="af5">
    <w:name w:val="字元"/>
    <w:basedOn w:val="a"/>
    <w:autoRedefine/>
    <w:rsid w:val="00215C8A"/>
    <w:pPr>
      <w:widowControl/>
      <w:spacing w:after="160" w:line="240" w:lineRule="exact"/>
    </w:pPr>
    <w:rPr>
      <w:rFonts w:ascii="Verdana" w:hAnsi="Verdana"/>
      <w:kern w:val="0"/>
      <w:sz w:val="20"/>
      <w:szCs w:val="20"/>
      <w:lang w:eastAsia="zh-CN" w:bidi="hi-IN"/>
    </w:rPr>
  </w:style>
  <w:style w:type="paragraph" w:customStyle="1" w:styleId="-1">
    <w:name w:val="內文-1"/>
    <w:basedOn w:val="a"/>
    <w:rsid w:val="00215C8A"/>
    <w:pPr>
      <w:spacing w:beforeLines="50" w:before="180" w:afterLines="50" w:after="180"/>
      <w:jc w:val="both"/>
    </w:pPr>
    <w:rPr>
      <w:rFonts w:ascii="標楷體" w:eastAsia="標楷體" w:hAnsi="標楷體" w:cs="Arial"/>
      <w:sz w:val="27"/>
      <w:szCs w:val="26"/>
    </w:rPr>
  </w:style>
  <w:style w:type="paragraph" w:customStyle="1" w:styleId="af6">
    <w:name w:val="一內文"/>
    <w:basedOn w:val="a"/>
    <w:rsid w:val="00215C8A"/>
    <w:pPr>
      <w:ind w:left="482"/>
    </w:pPr>
    <w:rPr>
      <w:szCs w:val="20"/>
    </w:rPr>
  </w:style>
  <w:style w:type="paragraph" w:styleId="Web">
    <w:name w:val="Normal (Web)"/>
    <w:basedOn w:val="a"/>
    <w:rsid w:val="00215C8A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f7">
    <w:name w:val="Note Heading"/>
    <w:basedOn w:val="a"/>
    <w:next w:val="a"/>
    <w:link w:val="af8"/>
    <w:rsid w:val="00215C8A"/>
    <w:pPr>
      <w:adjustRightInd w:val="0"/>
      <w:spacing w:line="360" w:lineRule="atLeast"/>
      <w:jc w:val="center"/>
      <w:textAlignment w:val="baseline"/>
    </w:pPr>
    <w:rPr>
      <w:rFonts w:ascii="標楷體" w:eastAsia="標楷體" w:hAnsi="標楷體"/>
      <w:color w:val="000000"/>
      <w:kern w:val="0"/>
      <w:lang w:val="x-none" w:eastAsia="x-none"/>
    </w:rPr>
  </w:style>
  <w:style w:type="character" w:customStyle="1" w:styleId="af8">
    <w:name w:val="註釋標題 字元"/>
    <w:link w:val="af7"/>
    <w:rsid w:val="00215C8A"/>
    <w:rPr>
      <w:rFonts w:ascii="標楷體" w:eastAsia="標楷體" w:hAnsi="標楷體"/>
      <w:color w:val="000000"/>
      <w:sz w:val="24"/>
      <w:szCs w:val="24"/>
    </w:rPr>
  </w:style>
  <w:style w:type="paragraph" w:styleId="af9">
    <w:name w:val="Closing"/>
    <w:basedOn w:val="a"/>
    <w:link w:val="afa"/>
    <w:rsid w:val="00215C8A"/>
    <w:pPr>
      <w:adjustRightInd w:val="0"/>
      <w:spacing w:line="360" w:lineRule="atLeast"/>
      <w:ind w:leftChars="1800" w:left="100"/>
      <w:textAlignment w:val="baseline"/>
    </w:pPr>
    <w:rPr>
      <w:rFonts w:ascii="標楷體" w:eastAsia="標楷體" w:hAnsi="標楷體"/>
      <w:color w:val="000000"/>
      <w:kern w:val="0"/>
      <w:lang w:val="x-none" w:eastAsia="x-none"/>
    </w:rPr>
  </w:style>
  <w:style w:type="character" w:customStyle="1" w:styleId="afa">
    <w:name w:val="結語 字元"/>
    <w:link w:val="af9"/>
    <w:rsid w:val="00215C8A"/>
    <w:rPr>
      <w:rFonts w:ascii="標楷體" w:eastAsia="標楷體" w:hAnsi="標楷體"/>
      <w:color w:val="000000"/>
      <w:sz w:val="24"/>
      <w:szCs w:val="24"/>
    </w:rPr>
  </w:style>
  <w:style w:type="paragraph" w:styleId="afb">
    <w:name w:val="No Spacing"/>
    <w:link w:val="afc"/>
    <w:uiPriority w:val="1"/>
    <w:qFormat/>
    <w:rsid w:val="00215C8A"/>
    <w:rPr>
      <w:rFonts w:ascii="Calibri" w:hAnsi="Calibri"/>
      <w:sz w:val="22"/>
      <w:szCs w:val="22"/>
    </w:rPr>
  </w:style>
  <w:style w:type="character" w:customStyle="1" w:styleId="afc">
    <w:name w:val="無間距 字元"/>
    <w:link w:val="afb"/>
    <w:uiPriority w:val="1"/>
    <w:rsid w:val="00215C8A"/>
    <w:rPr>
      <w:rFonts w:ascii="Calibri" w:hAnsi="Calibri"/>
      <w:sz w:val="22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D429B2-15A4-40CF-A989-F3186147BD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7</Words>
  <Characters>841</Characters>
  <Application>Microsoft Office Word</Application>
  <DocSecurity>0</DocSecurity>
  <Lines>7</Lines>
  <Paragraphs>1</Paragraphs>
  <ScaleCrop>false</ScaleCrop>
  <Company>.</Company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高雄第一科技大學性別平等教育委員會設置要點</dc:title>
  <dc:subject/>
  <dc:creator>staff</dc:creator>
  <cp:keywords/>
  <cp:lastModifiedBy> </cp:lastModifiedBy>
  <cp:revision>5</cp:revision>
  <cp:lastPrinted>2015-09-08T14:50:00Z</cp:lastPrinted>
  <dcterms:created xsi:type="dcterms:W3CDTF">2024-09-11T01:10:00Z</dcterms:created>
  <dcterms:modified xsi:type="dcterms:W3CDTF">2024-09-18T08:46:00Z</dcterms:modified>
</cp:coreProperties>
</file>